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A51" w:rsidRPr="004A29C2" w:rsidRDefault="00B51A51" w:rsidP="00B51A51">
      <w:pPr>
        <w:pStyle w:val="Heading2"/>
        <w:bidi/>
        <w:spacing w:before="0" w:line="360" w:lineRule="auto"/>
        <w:jc w:val="center"/>
        <w:rPr>
          <w:rFonts w:asciiTheme="minorHAnsi" w:eastAsiaTheme="minorEastAsia" w:hAnsiTheme="minorHAnsi" w:cstheme="minorHAnsi"/>
          <w:b/>
          <w:bCs/>
          <w:sz w:val="24"/>
          <w:szCs w:val="24"/>
          <w:rtl/>
        </w:rPr>
      </w:pPr>
      <w:r w:rsidRPr="004A29C2">
        <w:rPr>
          <w:rFonts w:asciiTheme="minorHAnsi" w:eastAsiaTheme="minorEastAsia" w:hAnsiTheme="minorHAnsi" w:cstheme="minorHAnsi"/>
          <w:b/>
          <w:bCs/>
          <w:sz w:val="24"/>
          <w:szCs w:val="24"/>
          <w:rtl/>
        </w:rPr>
        <w:t>المقاومة الكهربائية وقانون أوم</w:t>
      </w:r>
    </w:p>
    <w:p w:rsidR="00B51A51" w:rsidRPr="004A29C2" w:rsidRDefault="00B51A51" w:rsidP="00342096">
      <w:pPr>
        <w:pStyle w:val="Heading2"/>
        <w:bidi/>
        <w:spacing w:before="0" w:line="360" w:lineRule="auto"/>
        <w:jc w:val="center"/>
        <w:rPr>
          <w:rFonts w:asciiTheme="minorHAnsi" w:eastAsiaTheme="minorEastAsia" w:hAnsiTheme="minorHAnsi" w:cstheme="minorHAnsi"/>
          <w:b/>
          <w:bCs/>
          <w:color w:val="0070C0"/>
          <w:sz w:val="24"/>
          <w:szCs w:val="24"/>
          <w:rtl/>
        </w:rPr>
      </w:pPr>
      <w:r w:rsidRPr="004A29C2">
        <w:rPr>
          <w:rFonts w:asciiTheme="minorHAnsi" w:hAnsiTheme="minorHAnsi" w:cstheme="minorHAnsi"/>
          <w:b/>
          <w:bCs/>
          <w:color w:val="0070C0"/>
          <w:sz w:val="24"/>
          <w:szCs w:val="24"/>
          <w:rtl/>
        </w:rPr>
        <w:t>جمع البيانات لاستكشاف ا</w:t>
      </w:r>
      <w:r w:rsidRPr="004A29C2">
        <w:rPr>
          <w:rFonts w:asciiTheme="minorHAnsi" w:eastAsiaTheme="minorEastAsia" w:hAnsiTheme="minorHAnsi" w:cstheme="minorHAnsi"/>
          <w:b/>
          <w:bCs/>
          <w:color w:val="0070C0"/>
          <w:sz w:val="24"/>
          <w:szCs w:val="24"/>
          <w:rtl/>
        </w:rPr>
        <w:t>لعلاقة بين قيمة المقاومة المكافئة عند توصيل المقاومات على التوالي</w:t>
      </w:r>
    </w:p>
    <w:p w:rsidR="00B51A51" w:rsidRPr="004A29C2" w:rsidRDefault="00B51A51" w:rsidP="00342096">
      <w:pPr>
        <w:pStyle w:val="question"/>
        <w:pBdr>
          <w:top w:val="single" w:sz="4" w:space="1" w:color="auto"/>
          <w:bottom w:val="single" w:sz="4" w:space="1" w:color="auto"/>
        </w:pBdr>
        <w:tabs>
          <w:tab w:val="left" w:pos="720"/>
          <w:tab w:val="left" w:pos="87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/>
        <w:spacing w:before="0" w:line="360" w:lineRule="auto"/>
        <w:ind w:left="783" w:right="0" w:hanging="810"/>
        <w:jc w:val="both"/>
        <w:rPr>
          <w:rFonts w:asciiTheme="minorHAnsi" w:eastAsia="Times New Roman" w:hAnsiTheme="minorHAnsi" w:cstheme="minorHAnsi"/>
          <w:b/>
          <w:bCs/>
          <w:sz w:val="24"/>
          <w:szCs w:val="24"/>
          <w:rtl/>
        </w:rPr>
      </w:pPr>
      <w:r w:rsidRPr="004A29C2">
        <w:rPr>
          <w:rFonts w:asciiTheme="minorHAnsi" w:eastAsia="Times New Roman" w:hAnsiTheme="minorHAnsi" w:cstheme="minorHAnsi"/>
          <w:b/>
          <w:bCs/>
          <w:sz w:val="24"/>
          <w:szCs w:val="24"/>
          <w:rtl/>
        </w:rPr>
        <w:t>المهمة:</w:t>
      </w:r>
      <w:r w:rsidRPr="004A29C2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  <w:r w:rsidRPr="004A29C2">
        <w:rPr>
          <w:rFonts w:asciiTheme="minorHAnsi" w:eastAsia="Times New Roman" w:hAnsiTheme="minorHAnsi" w:cstheme="minorHAnsi"/>
          <w:b/>
          <w:bCs/>
          <w:sz w:val="24"/>
          <w:szCs w:val="24"/>
          <w:rtl/>
        </w:rPr>
        <w:t>جمع البيانات لاستكشاف قيمة المقاومة المكافئة (الكلية)</w:t>
      </w:r>
      <w:r w:rsidR="00342096" w:rsidRPr="004A29C2">
        <w:rPr>
          <w:rFonts w:asciiTheme="minorHAnsi" w:eastAsia="Times New Roman" w:hAnsiTheme="minorHAnsi" w:cstheme="minorHAnsi"/>
          <w:b/>
          <w:bCs/>
          <w:sz w:val="24"/>
          <w:szCs w:val="24"/>
          <w:rtl/>
        </w:rPr>
        <w:t xml:space="preserve"> عند ربط المقاومات على التوالي.</w:t>
      </w:r>
    </w:p>
    <w:p w:rsidR="00B51A51" w:rsidRPr="004A29C2" w:rsidRDefault="00B51A51" w:rsidP="00B51A51">
      <w:pPr>
        <w:bidi/>
        <w:spacing w:line="360" w:lineRule="auto"/>
        <w:jc w:val="both"/>
        <w:rPr>
          <w:rFonts w:eastAsiaTheme="minorEastAsia" w:cstheme="minorHAnsi"/>
          <w:b/>
          <w:bCs/>
          <w:sz w:val="24"/>
          <w:szCs w:val="24"/>
          <w:rtl/>
        </w:rPr>
      </w:pPr>
    </w:p>
    <w:p w:rsidR="00B51A51" w:rsidRPr="004A29C2" w:rsidRDefault="00B51A51" w:rsidP="00342096">
      <w:pPr>
        <w:bidi/>
        <w:spacing w:line="360" w:lineRule="auto"/>
        <w:jc w:val="both"/>
        <w:rPr>
          <w:rFonts w:eastAsiaTheme="minorEastAsia" w:cstheme="minorHAnsi"/>
          <w:sz w:val="24"/>
          <w:szCs w:val="24"/>
          <w:rtl/>
        </w:rPr>
      </w:pPr>
      <w:r w:rsidRPr="004A29C2">
        <w:rPr>
          <w:rFonts w:eastAsiaTheme="minorEastAsia" w:cstheme="minorHAnsi"/>
          <w:b/>
          <w:bCs/>
          <w:sz w:val="24"/>
          <w:szCs w:val="24"/>
          <w:rtl/>
        </w:rPr>
        <w:t xml:space="preserve">الهدف من التجربة: </w:t>
      </w:r>
      <w:r w:rsidRPr="004A29C2">
        <w:rPr>
          <w:rFonts w:eastAsiaTheme="minorEastAsia" w:cstheme="minorHAnsi"/>
          <w:sz w:val="24"/>
          <w:szCs w:val="24"/>
          <w:rtl/>
        </w:rPr>
        <w:t>استكشاف قيمة المقاومة المكافئة (الكلية)، عمليًا، عند توصيل المقاومات على التوالي.</w:t>
      </w:r>
    </w:p>
    <w:p w:rsidR="00B51A51" w:rsidRPr="004A29C2" w:rsidRDefault="00B51A51" w:rsidP="00395D66">
      <w:pPr>
        <w:bidi/>
        <w:spacing w:line="360" w:lineRule="auto"/>
        <w:jc w:val="both"/>
        <w:rPr>
          <w:rFonts w:cstheme="minorHAnsi"/>
          <w:sz w:val="24"/>
          <w:szCs w:val="24"/>
          <w:rtl/>
        </w:rPr>
      </w:pPr>
      <w:r w:rsidRPr="004A29C2">
        <w:rPr>
          <w:rFonts w:eastAsiaTheme="minorEastAsia" w:cstheme="minorHAnsi"/>
          <w:b/>
          <w:bCs/>
          <w:sz w:val="24"/>
          <w:szCs w:val="24"/>
          <w:rtl/>
        </w:rPr>
        <w:t>الفرضية:</w:t>
      </w:r>
      <w:r w:rsidRPr="004A29C2">
        <w:rPr>
          <w:rFonts w:eastAsiaTheme="minorEastAsia" w:cstheme="minorHAnsi"/>
          <w:sz w:val="24"/>
          <w:szCs w:val="24"/>
          <w:rtl/>
        </w:rPr>
        <w:t xml:space="preserve"> </w:t>
      </w:r>
      <w:r w:rsidRPr="004A29C2">
        <w:rPr>
          <w:rFonts w:cstheme="minorHAnsi"/>
          <w:sz w:val="24"/>
          <w:szCs w:val="24"/>
          <w:rtl/>
        </w:rPr>
        <w:t xml:space="preserve">عندما يسري تيار كهربائي في مقاومة كربونية </w:t>
      </w:r>
      <w:r w:rsidR="00395D66" w:rsidRPr="004A29C2">
        <w:rPr>
          <w:rFonts w:cstheme="minorHAnsi"/>
          <w:sz w:val="24"/>
          <w:szCs w:val="24"/>
          <w:rtl/>
        </w:rPr>
        <w:t xml:space="preserve">ثابتة </w:t>
      </w:r>
      <w:r w:rsidRPr="004A29C2">
        <w:rPr>
          <w:rFonts w:cstheme="minorHAnsi"/>
          <w:sz w:val="24"/>
          <w:szCs w:val="24"/>
          <w:rtl/>
        </w:rPr>
        <w:t xml:space="preserve">فإن العلاقة بين شدة التيار (ت) والجهد الكهربائي بين طرفي </w:t>
      </w:r>
      <w:r w:rsidR="00395D66" w:rsidRPr="004A29C2">
        <w:rPr>
          <w:rFonts w:cstheme="minorHAnsi"/>
          <w:sz w:val="24"/>
          <w:szCs w:val="24"/>
          <w:rtl/>
        </w:rPr>
        <w:t>المقاومة</w:t>
      </w:r>
      <w:r w:rsidRPr="004A29C2">
        <w:rPr>
          <w:rFonts w:cstheme="minorHAnsi"/>
          <w:sz w:val="24"/>
          <w:szCs w:val="24"/>
          <w:rtl/>
        </w:rPr>
        <w:t xml:space="preserve"> (جـ) تكون علاقة خطية، حيث ينص قانون أوم على أنه: عند ثبوت درجة الحرارة، تتناسب شدة التيار المار في موصل فلزي طرديًا مع فرق الجهد بين طرفيه.</w:t>
      </w:r>
    </w:p>
    <w:p w:rsidR="00B51A51" w:rsidRPr="004A29C2" w:rsidRDefault="00B51A51" w:rsidP="00B51A51">
      <w:pPr>
        <w:bidi/>
        <w:spacing w:line="360" w:lineRule="auto"/>
        <w:jc w:val="center"/>
        <w:rPr>
          <w:rFonts w:cstheme="minorHAnsi"/>
          <w:sz w:val="24"/>
          <w:szCs w:val="24"/>
          <w:rtl/>
        </w:rPr>
      </w:pPr>
      <w:r w:rsidRPr="004A29C2">
        <w:rPr>
          <w:rFonts w:cstheme="minorHAnsi"/>
          <w:sz w:val="24"/>
          <w:szCs w:val="24"/>
          <w:rtl/>
        </w:rPr>
        <w:t>فرق الجهد (جـ) = المقاومة (م) × شدة التيار (ت)</w:t>
      </w:r>
    </w:p>
    <w:p w:rsidR="00B51A51" w:rsidRPr="004A29C2" w:rsidRDefault="00B51A51" w:rsidP="00B51A51">
      <w:pPr>
        <w:bidi/>
        <w:spacing w:line="360" w:lineRule="auto"/>
        <w:rPr>
          <w:rFonts w:cstheme="minorHAnsi"/>
          <w:sz w:val="24"/>
          <w:szCs w:val="24"/>
          <w:rtl/>
        </w:rPr>
      </w:pPr>
      <w:r w:rsidRPr="004A29C2">
        <w:rPr>
          <w:rFonts w:cstheme="minorHAnsi"/>
          <w:sz w:val="24"/>
          <w:szCs w:val="24"/>
          <w:rtl/>
        </w:rPr>
        <w:t>ويسمى ثابت التناسب بمقاومة الموصل ووحدة قياسها هي الأوم (</w:t>
      </w:r>
      <w:r w:rsidRPr="004A29C2">
        <w:rPr>
          <w:rFonts w:cstheme="minorHAnsi"/>
          <w:sz w:val="24"/>
          <w:szCs w:val="24"/>
        </w:rPr>
        <w:sym w:font="Symbol" w:char="F057"/>
      </w:r>
      <w:r w:rsidRPr="004A29C2">
        <w:rPr>
          <w:rFonts w:cstheme="minorHAnsi"/>
          <w:sz w:val="24"/>
          <w:szCs w:val="24"/>
          <w:rtl/>
        </w:rPr>
        <w:t xml:space="preserve">). </w:t>
      </w:r>
    </w:p>
    <w:p w:rsidR="00B51A51" w:rsidRPr="004A29C2" w:rsidRDefault="00B51A51" w:rsidP="00B51A51">
      <w:pPr>
        <w:bidi/>
        <w:spacing w:line="360" w:lineRule="auto"/>
        <w:rPr>
          <w:rFonts w:cstheme="minorHAnsi"/>
          <w:sz w:val="24"/>
          <w:szCs w:val="24"/>
          <w:rtl/>
        </w:rPr>
      </w:pPr>
      <w:r w:rsidRPr="004A29C2">
        <w:rPr>
          <w:rFonts w:cstheme="minorHAnsi"/>
          <w:sz w:val="24"/>
          <w:szCs w:val="24"/>
          <w:rtl/>
        </w:rPr>
        <w:t>عند توصيل المقاومات على التوالي، فإنه يمكن حساب قيمة المقاومة المكافئة (الكلية) باستخدام المعادلة الآتية:</w:t>
      </w:r>
    </w:p>
    <w:p w:rsidR="00B51A51" w:rsidRPr="004A29C2" w:rsidRDefault="00B51A51" w:rsidP="00B51A51">
      <w:pPr>
        <w:bidi/>
        <w:spacing w:line="360" w:lineRule="auto"/>
        <w:jc w:val="center"/>
        <w:rPr>
          <w:rFonts w:cstheme="minorHAnsi"/>
          <w:sz w:val="24"/>
          <w:szCs w:val="24"/>
          <w:rtl/>
        </w:rPr>
      </w:pPr>
      <w:r w:rsidRPr="004A29C2">
        <w:rPr>
          <w:rFonts w:cstheme="minorHAnsi"/>
          <w:sz w:val="24"/>
          <w:szCs w:val="24"/>
          <w:rtl/>
        </w:rPr>
        <w:t>م مكافئة = م</w:t>
      </w:r>
      <w:r w:rsidRPr="004A29C2">
        <w:rPr>
          <w:rFonts w:cstheme="minorHAnsi"/>
          <w:sz w:val="24"/>
          <w:szCs w:val="24"/>
          <w:vertAlign w:val="subscript"/>
          <w:rtl/>
        </w:rPr>
        <w:t>1</w:t>
      </w:r>
      <w:r w:rsidRPr="004A29C2">
        <w:rPr>
          <w:rFonts w:cstheme="minorHAnsi"/>
          <w:sz w:val="24"/>
          <w:szCs w:val="24"/>
          <w:rtl/>
        </w:rPr>
        <w:t xml:space="preserve"> + م</w:t>
      </w:r>
      <w:r w:rsidRPr="004A29C2">
        <w:rPr>
          <w:rFonts w:cstheme="minorHAnsi"/>
          <w:sz w:val="24"/>
          <w:szCs w:val="24"/>
          <w:vertAlign w:val="subscript"/>
          <w:rtl/>
        </w:rPr>
        <w:t>2</w:t>
      </w:r>
      <w:r w:rsidRPr="004A29C2">
        <w:rPr>
          <w:rFonts w:cstheme="minorHAnsi"/>
          <w:sz w:val="24"/>
          <w:szCs w:val="24"/>
          <w:rtl/>
        </w:rPr>
        <w:t xml:space="preserve"> + م</w:t>
      </w:r>
      <w:r w:rsidRPr="004A29C2">
        <w:rPr>
          <w:rFonts w:cstheme="minorHAnsi"/>
          <w:sz w:val="24"/>
          <w:szCs w:val="24"/>
          <w:vertAlign w:val="subscript"/>
          <w:rtl/>
        </w:rPr>
        <w:t>3</w:t>
      </w:r>
      <w:r w:rsidRPr="004A29C2">
        <w:rPr>
          <w:rFonts w:cstheme="minorHAnsi"/>
          <w:sz w:val="24"/>
          <w:szCs w:val="24"/>
          <w:rtl/>
        </w:rPr>
        <w:t xml:space="preserve"> + ....</w:t>
      </w:r>
    </w:p>
    <w:p w:rsidR="00B51A51" w:rsidRPr="004A29C2" w:rsidRDefault="00B51A51" w:rsidP="00C33CCF">
      <w:pPr>
        <w:bidi/>
        <w:spacing w:line="360" w:lineRule="auto"/>
        <w:ind w:left="1513" w:hanging="1559"/>
        <w:jc w:val="both"/>
        <w:rPr>
          <w:rFonts w:eastAsiaTheme="minorEastAsia" w:cstheme="minorHAnsi"/>
          <w:sz w:val="24"/>
          <w:szCs w:val="24"/>
          <w:rtl/>
        </w:rPr>
      </w:pPr>
      <w:r w:rsidRPr="004A29C2">
        <w:rPr>
          <w:rFonts w:eastAsiaTheme="minorEastAsia" w:cstheme="minorHAnsi"/>
          <w:b/>
          <w:bCs/>
          <w:sz w:val="24"/>
          <w:szCs w:val="24"/>
          <w:rtl/>
        </w:rPr>
        <w:t xml:space="preserve">الأدوات والمواد: 2 </w:t>
      </w:r>
      <w:r w:rsidRPr="004A29C2">
        <w:rPr>
          <w:rFonts w:eastAsiaTheme="minorEastAsia" w:cstheme="minorHAnsi"/>
          <w:sz w:val="24"/>
          <w:szCs w:val="24"/>
          <w:rtl/>
        </w:rPr>
        <w:t>مقاومة كربونية (100 أوم) على التوالي</w:t>
      </w:r>
      <w:r w:rsidRPr="004A29C2">
        <w:rPr>
          <w:rFonts w:cstheme="minorHAnsi"/>
          <w:sz w:val="24"/>
          <w:szCs w:val="24"/>
          <w:rtl/>
        </w:rPr>
        <w:t>، أسلاك توصيل، مفتاح كهربائي، جهاز الفولتميتر، جهاز الأميتر، مصدر جهد كهربائي</w:t>
      </w:r>
      <w:r w:rsidRPr="004A29C2">
        <w:rPr>
          <w:rFonts w:eastAsiaTheme="minorEastAsia" w:cstheme="minorHAnsi"/>
          <w:sz w:val="24"/>
          <w:szCs w:val="24"/>
          <w:rtl/>
        </w:rPr>
        <w:t>، ورق رسم بياني.</w:t>
      </w:r>
    </w:p>
    <w:p w:rsidR="00B51A51" w:rsidRPr="004A29C2" w:rsidRDefault="00B51A51" w:rsidP="00B51A51">
      <w:pPr>
        <w:pStyle w:val="Heading2"/>
        <w:spacing w:before="0" w:line="360" w:lineRule="auto"/>
        <w:jc w:val="right"/>
        <w:rPr>
          <w:rFonts w:asciiTheme="minorHAnsi" w:eastAsiaTheme="minorEastAsia" w:hAnsiTheme="minorHAnsi" w:cstheme="minorHAnsi"/>
          <w:b/>
          <w:bCs/>
          <w:sz w:val="24"/>
          <w:szCs w:val="24"/>
        </w:rPr>
      </w:pPr>
      <w:r w:rsidRPr="004A29C2">
        <w:rPr>
          <w:rFonts w:asciiTheme="minorHAnsi" w:eastAsiaTheme="minorEastAsia" w:hAnsiTheme="minorHAnsi" w:cstheme="minorHAnsi"/>
          <w:b/>
          <w:bCs/>
          <w:sz w:val="24"/>
          <w:szCs w:val="24"/>
          <w:rtl/>
        </w:rPr>
        <w:t>خطوات العمل</w:t>
      </w:r>
    </w:p>
    <w:p w:rsidR="00B51A51" w:rsidRPr="004A29C2" w:rsidRDefault="00B51A51" w:rsidP="00B51A51">
      <w:pPr>
        <w:bidi/>
        <w:spacing w:line="360" w:lineRule="auto"/>
        <w:ind w:left="1513" w:hanging="1559"/>
        <w:rPr>
          <w:rFonts w:eastAsiaTheme="minorEastAsia" w:cstheme="minorHAnsi"/>
          <w:sz w:val="24"/>
          <w:szCs w:val="24"/>
          <w:rtl/>
          <w:lang w:bidi="ar-QA"/>
        </w:rPr>
      </w:pPr>
      <w:r w:rsidRPr="004A29C2">
        <w:rPr>
          <w:rFonts w:eastAsiaTheme="minorEastAsia" w:cstheme="minorHAnsi"/>
          <w:b/>
          <w:bCs/>
          <w:sz w:val="24"/>
          <w:szCs w:val="24"/>
          <w:rtl/>
          <w:lang w:bidi="ar-QA"/>
        </w:rPr>
        <w:t>توصيل المقاومات على التوالي</w:t>
      </w:r>
    </w:p>
    <w:p w:rsidR="00B51A51" w:rsidRPr="004A29C2" w:rsidRDefault="00D50FC0" w:rsidP="00AF2259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4"/>
          <w:szCs w:val="24"/>
        </w:rPr>
      </w:pPr>
      <w:r w:rsidRPr="004A29C2">
        <w:rPr>
          <w:rFonts w:eastAsiaTheme="minorEastAsia" w:cstheme="minorHAnsi"/>
          <w:noProof/>
          <w:sz w:val="24"/>
          <w:szCs w:val="24"/>
          <w:rtl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268095</wp:posOffset>
                </wp:positionH>
                <wp:positionV relativeFrom="paragraph">
                  <wp:posOffset>294434</wp:posOffset>
                </wp:positionV>
                <wp:extent cx="3006633" cy="2071401"/>
                <wp:effectExtent l="0" t="0" r="22860" b="5080"/>
                <wp:wrapNone/>
                <wp:docPr id="169" name="Group 1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06633" cy="2071401"/>
                          <a:chOff x="0" y="0"/>
                          <a:chExt cx="3006633" cy="2071401"/>
                        </a:xfrm>
                      </wpg:grpSpPr>
                      <wps:wsp>
                        <wps:cNvPr id="53" name="Straight Connector 53"/>
                        <wps:cNvCnPr/>
                        <wps:spPr>
                          <a:xfrm>
                            <a:off x="2568777" y="782262"/>
                            <a:ext cx="2876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80" name="Group 80"/>
                        <wpg:cNvGrpSpPr/>
                        <wpg:grpSpPr>
                          <a:xfrm>
                            <a:off x="0" y="0"/>
                            <a:ext cx="3006633" cy="2071401"/>
                            <a:chOff x="0" y="0"/>
                            <a:chExt cx="3006633" cy="2071401"/>
                          </a:xfrm>
                        </wpg:grpSpPr>
                        <wps:wsp>
                          <wps:cNvPr id="52" name="Straight Connector 52"/>
                          <wps:cNvCnPr/>
                          <wps:spPr>
                            <a:xfrm>
                              <a:off x="533840" y="771690"/>
                              <a:ext cx="28796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/>
                          <wps:cNvCnPr/>
                          <wps:spPr>
                            <a:xfrm rot="5400000">
                              <a:off x="2708843" y="927614"/>
                              <a:ext cx="28796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79" name="Group 79"/>
                          <wpg:cNvGrpSpPr/>
                          <wpg:grpSpPr>
                            <a:xfrm>
                              <a:off x="0" y="0"/>
                              <a:ext cx="3006633" cy="2071401"/>
                              <a:chOff x="0" y="0"/>
                              <a:chExt cx="3006633" cy="2071401"/>
                            </a:xfrm>
                          </wpg:grpSpPr>
                          <wpg:grpSp>
                            <wpg:cNvPr id="58" name="Group 58"/>
                            <wpg:cNvGrpSpPr/>
                            <wpg:grpSpPr>
                              <a:xfrm>
                                <a:off x="391130" y="232564"/>
                                <a:ext cx="2615503" cy="1629381"/>
                                <a:chOff x="0" y="0"/>
                                <a:chExt cx="2615503" cy="1629381"/>
                              </a:xfrm>
                            </wpg:grpSpPr>
                            <wpg:grpSp>
                              <wpg:cNvPr id="55" name="Group 55"/>
                              <wpg:cNvGrpSpPr/>
                              <wpg:grpSpPr>
                                <a:xfrm>
                                  <a:off x="0" y="480985"/>
                                  <a:ext cx="2615503" cy="1148396"/>
                                  <a:chOff x="0" y="0"/>
                                  <a:chExt cx="2615503" cy="1148396"/>
                                </a:xfrm>
                              </wpg:grpSpPr>
                              <wpg:grpSp>
                                <wpg:cNvPr id="41" name="Group 41"/>
                                <wpg:cNvGrpSpPr/>
                                <wpg:grpSpPr>
                                  <a:xfrm>
                                    <a:off x="142436" y="824546"/>
                                    <a:ext cx="2325808" cy="323850"/>
                                    <a:chOff x="0" y="0"/>
                                    <a:chExt cx="2325808" cy="323850"/>
                                  </a:xfrm>
                                </wpg:grpSpPr>
                                <wpg:grpSp>
                                  <wpg:cNvPr id="1" name="Group 1"/>
                                  <wpg:cNvGrpSpPr/>
                                  <wpg:grpSpPr>
                                    <a:xfrm>
                                      <a:off x="724120" y="0"/>
                                      <a:ext cx="866140" cy="323850"/>
                                      <a:chOff x="0" y="0"/>
                                      <a:chExt cx="866583" cy="324000"/>
                                    </a:xfrm>
                                  </wpg:grpSpPr>
                                  <wpg:grpSp>
                                    <wpg:cNvPr id="2" name="Group 2"/>
                                    <wpg:cNvGrpSpPr/>
                                    <wpg:grpSpPr>
                                      <a:xfrm>
                                        <a:off x="0" y="0"/>
                                        <a:ext cx="513117" cy="324000"/>
                                        <a:chOff x="0" y="0"/>
                                        <a:chExt cx="513117" cy="324000"/>
                                      </a:xfrm>
                                    </wpg:grpSpPr>
                                    <wpg:grpSp>
                                      <wpg:cNvPr id="5" name="Group 5"/>
                                      <wpg:cNvGrpSpPr/>
                                      <wpg:grpSpPr>
                                        <a:xfrm>
                                          <a:off x="0" y="0"/>
                                          <a:ext cx="324000" cy="324000"/>
                                          <a:chOff x="0" y="0"/>
                                          <a:chExt cx="324000" cy="324000"/>
                                        </a:xfrm>
                                      </wpg:grpSpPr>
                                      <wps:wsp>
                                        <wps:cNvPr id="8" name="Straight Connector 8"/>
                                        <wps:cNvCnPr/>
                                        <wps:spPr>
                                          <a:xfrm>
                                            <a:off x="0" y="161999"/>
                                            <a:ext cx="324000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ln w="1270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  <wps:wsp>
                                        <wps:cNvPr id="13" name="Straight Connector 13"/>
                                        <wps:cNvCnPr/>
                                        <wps:spPr>
                                          <a:xfrm rot="5400000">
                                            <a:off x="160934" y="162000"/>
                                            <a:ext cx="324000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ln w="190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g:grpSp>
                                      <wpg:cNvPr id="16" name="Group 16"/>
                                      <wpg:cNvGrpSpPr/>
                                      <wpg:grpSpPr>
                                        <a:xfrm>
                                          <a:off x="371680" y="88809"/>
                                          <a:ext cx="141437" cy="144000"/>
                                          <a:chOff x="0" y="0"/>
                                          <a:chExt cx="141437" cy="144000"/>
                                        </a:xfrm>
                                      </wpg:grpSpPr>
                                      <wps:wsp>
                                        <wps:cNvPr id="20" name="Straight Connector 20"/>
                                        <wps:cNvCnPr/>
                                        <wps:spPr>
                                          <a:xfrm>
                                            <a:off x="6854" y="71926"/>
                                            <a:ext cx="134583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ln w="1270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  <wps:wsp>
                                        <wps:cNvPr id="21" name="Straight Connector 21"/>
                                        <wps:cNvCnPr/>
                                        <wps:spPr>
                                          <a:xfrm rot="5400000">
                                            <a:off x="-72000" y="72000"/>
                                            <a:ext cx="144000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ln w="190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</wpg:grpSp>
                                  <wpg:grpSp>
                                    <wpg:cNvPr id="22" name="Group 22"/>
                                    <wpg:cNvGrpSpPr/>
                                    <wpg:grpSpPr>
                                      <a:xfrm>
                                        <a:off x="522984" y="0"/>
                                        <a:ext cx="343599" cy="324000"/>
                                        <a:chOff x="322934" y="0"/>
                                        <a:chExt cx="343599" cy="324000"/>
                                      </a:xfrm>
                                    </wpg:grpSpPr>
                                    <wps:wsp>
                                      <wps:cNvPr id="23" name="Straight Connector 23"/>
                                      <wps:cNvCnPr/>
                                      <wps:spPr>
                                        <a:xfrm rot="5400000">
                                          <a:off x="160934" y="162000"/>
                                          <a:ext cx="324000" cy="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g:grpSp>
                                      <wpg:cNvPr id="24" name="Group 24"/>
                                      <wpg:cNvGrpSpPr/>
                                      <wpg:grpSpPr>
                                        <a:xfrm>
                                          <a:off x="371680" y="88809"/>
                                          <a:ext cx="294853" cy="144000"/>
                                          <a:chOff x="0" y="0"/>
                                          <a:chExt cx="294853" cy="144000"/>
                                        </a:xfrm>
                                      </wpg:grpSpPr>
                                      <wps:wsp>
                                        <wps:cNvPr id="25" name="Straight Connector 25"/>
                                        <wps:cNvCnPr/>
                                        <wps:spPr>
                                          <a:xfrm>
                                            <a:off x="6853" y="71926"/>
                                            <a:ext cx="288000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ln w="1270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  <wps:wsp>
                                        <wps:cNvPr id="26" name="Straight Connector 26"/>
                                        <wps:cNvCnPr/>
                                        <wps:spPr>
                                          <a:xfrm rot="5400000">
                                            <a:off x="-72000" y="72000"/>
                                            <a:ext cx="144000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ln w="190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</wpg:grpSp>
                                </wpg:grpSp>
                                <wps:wsp>
                                  <wps:cNvPr id="27" name="Straight Connector 27"/>
                                  <wps:cNvCnPr/>
                                  <wps:spPr>
                                    <a:xfrm>
                                      <a:off x="1569808" y="158567"/>
                                      <a:ext cx="756000" cy="0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8" name="Straight Connector 28"/>
                                  <wps:cNvCnPr/>
                                  <wps:spPr>
                                    <a:xfrm>
                                      <a:off x="0" y="163852"/>
                                      <a:ext cx="756000" cy="0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g:grpSp>
                                <wpg:cNvPr id="43" name="Group 43"/>
                                <wpg:cNvGrpSpPr/>
                                <wpg:grpSpPr>
                                  <a:xfrm>
                                    <a:off x="353858" y="0"/>
                                    <a:ext cx="1867535" cy="126365"/>
                                    <a:chOff x="0" y="0"/>
                                    <a:chExt cx="1867763" cy="126570"/>
                                  </a:xfrm>
                                </wpg:grpSpPr>
                                <wpg:grpSp>
                                  <wpg:cNvPr id="42" name="Group 42"/>
                                  <wpg:cNvGrpSpPr/>
                                  <wpg:grpSpPr>
                                    <a:xfrm>
                                      <a:off x="0" y="0"/>
                                      <a:ext cx="1867763" cy="126570"/>
                                      <a:chOff x="0" y="0"/>
                                      <a:chExt cx="1867763" cy="126570"/>
                                    </a:xfrm>
                                  </wpg:grpSpPr>
                                  <wpg:grpSp>
                                    <wpg:cNvPr id="104" name="Group 22"/>
                                    <wpg:cNvGrpSpPr/>
                                    <wpg:grpSpPr>
                                      <a:xfrm>
                                        <a:off x="0" y="0"/>
                                        <a:ext cx="784225" cy="121285"/>
                                        <a:chOff x="0" y="0"/>
                                        <a:chExt cx="784226" cy="169548"/>
                                      </a:xfrm>
                                    </wpg:grpSpPr>
                                    <wps:wsp>
                                      <wps:cNvPr id="105" name="Straight Connector 105"/>
                                      <wps:cNvCnPr/>
                                      <wps:spPr>
                                        <a:xfrm flipV="1">
                                          <a:off x="0" y="82631"/>
                                          <a:ext cx="100965" cy="1905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oval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06" name="Straight Connector 106"/>
                                      <wps:cNvCnPr/>
                                      <wps:spPr>
                                        <a:xfrm flipV="1">
                                          <a:off x="103266" y="3096"/>
                                          <a:ext cx="38259" cy="78105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07" name="Straight Connector 107"/>
                                      <wps:cNvCnPr/>
                                      <wps:spPr>
                                        <a:xfrm flipV="1">
                                          <a:off x="222568" y="3097"/>
                                          <a:ext cx="86517" cy="163354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08" name="Straight Connector 108"/>
                                      <wps:cNvCnPr/>
                                      <wps:spPr>
                                        <a:xfrm flipV="1">
                                          <a:off x="389256" y="3097"/>
                                          <a:ext cx="86517" cy="163354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09" name="Straight Connector 109"/>
                                      <wps:cNvCnPr/>
                                      <wps:spPr>
                                        <a:xfrm flipV="1">
                                          <a:off x="555944" y="3097"/>
                                          <a:ext cx="86517" cy="163354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10" name="Straight Connector 110"/>
                                      <wps:cNvCnPr/>
                                      <wps:spPr>
                                        <a:xfrm flipH="1" flipV="1">
                                          <a:off x="683261" y="85487"/>
                                          <a:ext cx="100965" cy="1905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oval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11" name="Straight Connector 111"/>
                                      <wps:cNvCnPr/>
                                      <wps:spPr>
                                        <a:xfrm flipH="1" flipV="1">
                                          <a:off x="141685" y="3097"/>
                                          <a:ext cx="76121" cy="1624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12" name="Straight Connector 112"/>
                                      <wps:cNvCnPr/>
                                      <wps:spPr>
                                        <a:xfrm flipH="1" flipV="1">
                                          <a:off x="310553" y="0"/>
                                          <a:ext cx="76121" cy="1624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13" name="Straight Connector 113"/>
                                      <wps:cNvCnPr/>
                                      <wps:spPr>
                                        <a:xfrm flipH="1" flipV="1">
                                          <a:off x="477241" y="7146"/>
                                          <a:ext cx="76121" cy="1624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14" name="Straight Connector 114"/>
                                      <wps:cNvCnPr/>
                                      <wps:spPr>
                                        <a:xfrm flipH="1" flipV="1">
                                          <a:off x="644801" y="7146"/>
                                          <a:ext cx="38259" cy="78105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g:grpSp>
                                    <wpg:cNvPr id="29" name="Group 22"/>
                                    <wpg:cNvGrpSpPr/>
                                    <wpg:grpSpPr>
                                      <a:xfrm>
                                        <a:off x="1083538" y="5285"/>
                                        <a:ext cx="784225" cy="121285"/>
                                        <a:chOff x="0" y="0"/>
                                        <a:chExt cx="784226" cy="169548"/>
                                      </a:xfrm>
                                    </wpg:grpSpPr>
                                    <wps:wsp>
                                      <wps:cNvPr id="30" name="Straight Connector 30"/>
                                      <wps:cNvCnPr/>
                                      <wps:spPr>
                                        <a:xfrm flipV="1">
                                          <a:off x="0" y="82631"/>
                                          <a:ext cx="100965" cy="1905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oval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1" name="Straight Connector 31"/>
                                      <wps:cNvCnPr/>
                                      <wps:spPr>
                                        <a:xfrm flipV="1">
                                          <a:off x="103266" y="3096"/>
                                          <a:ext cx="38259" cy="78105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2" name="Straight Connector 32"/>
                                      <wps:cNvCnPr/>
                                      <wps:spPr>
                                        <a:xfrm flipV="1">
                                          <a:off x="222568" y="3097"/>
                                          <a:ext cx="86517" cy="163354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3" name="Straight Connector 33"/>
                                      <wps:cNvCnPr/>
                                      <wps:spPr>
                                        <a:xfrm flipV="1">
                                          <a:off x="389256" y="3097"/>
                                          <a:ext cx="86517" cy="163354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4" name="Straight Connector 34"/>
                                      <wps:cNvCnPr/>
                                      <wps:spPr>
                                        <a:xfrm flipV="1">
                                          <a:off x="555944" y="3097"/>
                                          <a:ext cx="86517" cy="163354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5" name="Straight Connector 35"/>
                                      <wps:cNvCnPr/>
                                      <wps:spPr>
                                        <a:xfrm flipH="1" flipV="1">
                                          <a:off x="683261" y="85487"/>
                                          <a:ext cx="100965" cy="1905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oval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6" name="Straight Connector 36"/>
                                      <wps:cNvCnPr/>
                                      <wps:spPr>
                                        <a:xfrm flipH="1" flipV="1">
                                          <a:off x="141685" y="3097"/>
                                          <a:ext cx="76121" cy="1624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7" name="Straight Connector 37"/>
                                      <wps:cNvCnPr/>
                                      <wps:spPr>
                                        <a:xfrm flipH="1" flipV="1">
                                          <a:off x="310553" y="0"/>
                                          <a:ext cx="76121" cy="1624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8" name="Straight Connector 38"/>
                                      <wps:cNvCnPr/>
                                      <wps:spPr>
                                        <a:xfrm flipH="1" flipV="1">
                                          <a:off x="477241" y="7146"/>
                                          <a:ext cx="76121" cy="1624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39" name="Straight Connector 39"/>
                                      <wps:cNvCnPr/>
                                      <wps:spPr>
                                        <a:xfrm flipH="1" flipV="1">
                                          <a:off x="644801" y="7146"/>
                                          <a:ext cx="38259" cy="78105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 cap="rnd">
                                          <a:solidFill>
                                            <a:schemeClr val="tx1"/>
                                          </a:solidFill>
                                          <a:headEnd type="non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</wpg:grpSp>
                                <wps:wsp>
                                  <wps:cNvPr id="40" name="Straight Connector 40"/>
                                  <wps:cNvCnPr/>
                                  <wps:spPr>
                                    <a:xfrm>
                                      <a:off x="787547" y="63426"/>
                                      <a:ext cx="288000" cy="0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g:grpSp>
                                <wpg:cNvPr id="44" name="Group 44"/>
                                <wpg:cNvGrpSpPr/>
                                <wpg:grpSpPr>
                                  <a:xfrm rot="16200000">
                                    <a:off x="2193228" y="560268"/>
                                    <a:ext cx="664846" cy="179705"/>
                                    <a:chOff x="0" y="0"/>
                                    <a:chExt cx="942976" cy="224790"/>
                                  </a:xfrm>
                                </wpg:grpSpPr>
                                <wpg:grpSp>
                                  <wpg:cNvPr id="45" name="Group 45"/>
                                  <wpg:cNvGrpSpPr/>
                                  <wpg:grpSpPr>
                                    <a:xfrm>
                                      <a:off x="0" y="34227"/>
                                      <a:ext cx="942976" cy="190563"/>
                                      <a:chOff x="0" y="-63"/>
                                      <a:chExt cx="943392" cy="190797"/>
                                    </a:xfrm>
                                  </wpg:grpSpPr>
                                  <wpg:grpSp>
                                    <wpg:cNvPr id="46" name="Group 46"/>
                                    <wpg:cNvGrpSpPr/>
                                    <wpg:grpSpPr>
                                      <a:xfrm>
                                        <a:off x="0" y="-63"/>
                                        <a:ext cx="943392" cy="634"/>
                                        <a:chOff x="0" y="160810"/>
                                        <a:chExt cx="943738" cy="1189"/>
                                      </a:xfrm>
                                    </wpg:grpSpPr>
                                    <wps:wsp>
                                      <wps:cNvPr id="47" name="Straight Connector 47"/>
                                      <wps:cNvCnPr/>
                                      <wps:spPr>
                                        <a:xfrm>
                                          <a:off x="0" y="161999"/>
                                          <a:ext cx="324000" cy="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48" name="Straight Connector 48"/>
                                      <wps:cNvCnPr/>
                                      <wps:spPr>
                                        <a:xfrm>
                                          <a:off x="619886" y="160809"/>
                                          <a:ext cx="323850" cy="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49" name="Straight Connector 49"/>
                                    <wps:cNvCnPr/>
                                    <wps:spPr>
                                      <a:xfrm>
                                        <a:off x="325369" y="0"/>
                                        <a:ext cx="280491" cy="190734"/>
                                      </a:xfrm>
                                      <a:prstGeom prst="line">
                                        <a:avLst/>
                                      </a:prstGeom>
                                      <a:ln w="127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50" name="Oval 50"/>
                                  <wps:cNvSpPr/>
                                  <wps:spPr>
                                    <a:xfrm>
                                      <a:off x="293370" y="0"/>
                                      <a:ext cx="71755" cy="7175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1" name="Oval 51"/>
                                  <wps:cNvSpPr/>
                                  <wps:spPr>
                                    <a:xfrm>
                                      <a:off x="563880" y="0"/>
                                      <a:ext cx="71755" cy="7175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65" name="Group 65"/>
                                <wpg:cNvGrpSpPr/>
                                <wpg:grpSpPr>
                                  <a:xfrm rot="5400000">
                                    <a:off x="-327978" y="380560"/>
                                    <a:ext cx="942975" cy="287020"/>
                                    <a:chOff x="0" y="3658"/>
                                    <a:chExt cx="942975" cy="288000"/>
                                  </a:xfrm>
                                </wpg:grpSpPr>
                                <wpg:grpSp>
                                  <wpg:cNvPr id="66" name="Group 66"/>
                                  <wpg:cNvGrpSpPr/>
                                  <wpg:grpSpPr>
                                    <a:xfrm>
                                      <a:off x="326309" y="3658"/>
                                      <a:ext cx="290875" cy="288000"/>
                                      <a:chOff x="-2875" y="3658"/>
                                      <a:chExt cx="290875" cy="288000"/>
                                    </a:xfrm>
                                  </wpg:grpSpPr>
                                  <wps:wsp>
                                    <wps:cNvPr id="67" name="Oval 67"/>
                                    <wps:cNvSpPr/>
                                    <wps:spPr>
                                      <a:xfrm>
                                        <a:off x="0" y="3658"/>
                                        <a:ext cx="288000" cy="288000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68" name="Text Box 68"/>
                                    <wps:cNvSpPr txBox="1"/>
                                    <wps:spPr>
                                      <a:xfrm rot="16200000">
                                        <a:off x="-626" y="9440"/>
                                        <a:ext cx="275257" cy="27975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6350"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:rsidR="00E03AF1" w:rsidRPr="000935EB" w:rsidRDefault="00E03AF1" w:rsidP="00E03AF1">
                                          <w:pPr>
                                            <w:rPr>
                                              <w:b/>
                                              <w:bCs/>
                                            </w:rPr>
                                          </w:pPr>
                                          <w:r w:rsidRPr="000935EB">
                                            <w:rPr>
                                              <w:b/>
                                              <w:bCs/>
                                            </w:rPr>
                                            <w:t>A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69" name="Group 69"/>
                                  <wpg:cNvGrpSpPr/>
                                  <wpg:grpSpPr>
                                    <a:xfrm>
                                      <a:off x="0" y="149962"/>
                                      <a:ext cx="942975" cy="635"/>
                                      <a:chOff x="0" y="160809"/>
                                      <a:chExt cx="943736" cy="1190"/>
                                    </a:xfrm>
                                  </wpg:grpSpPr>
                                  <wps:wsp>
                                    <wps:cNvPr id="70" name="Straight Connector 70"/>
                                    <wps:cNvCnPr/>
                                    <wps:spPr>
                                      <a:xfrm>
                                        <a:off x="0" y="161999"/>
                                        <a:ext cx="324000" cy="0"/>
                                      </a:xfrm>
                                      <a:prstGeom prst="line">
                                        <a:avLst/>
                                      </a:prstGeom>
                                      <a:ln w="127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71" name="Straight Connector 71"/>
                                    <wps:cNvCnPr/>
                                    <wps:spPr>
                                      <a:xfrm>
                                        <a:off x="619886" y="160809"/>
                                        <a:ext cx="323850" cy="0"/>
                                      </a:xfrm>
                                      <a:prstGeom prst="line">
                                        <a:avLst/>
                                      </a:prstGeom>
                                      <a:ln w="127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</wpg:grpSp>
                            </wpg:grpSp>
                            <wpg:grpSp>
                              <wpg:cNvPr id="72" name="Group 72"/>
                              <wpg:cNvGrpSpPr/>
                              <wpg:grpSpPr>
                                <a:xfrm>
                                  <a:off x="200851" y="0"/>
                                  <a:ext cx="2193290" cy="299720"/>
                                  <a:chOff x="-646033" y="0"/>
                                  <a:chExt cx="2207297" cy="299720"/>
                                </a:xfrm>
                              </wpg:grpSpPr>
                              <wpg:grpSp>
                                <wpg:cNvPr id="73" name="Group 73"/>
                                <wpg:cNvGrpSpPr/>
                                <wpg:grpSpPr>
                                  <a:xfrm>
                                    <a:off x="329184" y="0"/>
                                    <a:ext cx="288000" cy="299720"/>
                                    <a:chOff x="0" y="0"/>
                                    <a:chExt cx="288000" cy="299720"/>
                                  </a:xfrm>
                                </wpg:grpSpPr>
                                <wps:wsp>
                                  <wps:cNvPr id="74" name="Oval 74"/>
                                  <wps:cNvSpPr/>
                                  <wps:spPr>
                                    <a:xfrm>
                                      <a:off x="0" y="3658"/>
                                      <a:ext cx="288000" cy="288000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75" name="Text Box 75"/>
                                  <wps:cNvSpPr txBox="1"/>
                                  <wps:spPr>
                                    <a:xfrm>
                                      <a:off x="7312" y="0"/>
                                      <a:ext cx="274320" cy="2997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:rsidR="003B279A" w:rsidRPr="000935EB" w:rsidRDefault="003B279A" w:rsidP="003B279A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bCs/>
                                          </w:rPr>
                                          <w:t>V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76" name="Group 76"/>
                                <wpg:cNvGrpSpPr/>
                                <wpg:grpSpPr>
                                  <a:xfrm>
                                    <a:off x="-646033" y="149962"/>
                                    <a:ext cx="2207297" cy="635"/>
                                    <a:chOff x="-646555" y="160809"/>
                                    <a:chExt cx="2209075" cy="1190"/>
                                  </a:xfrm>
                                </wpg:grpSpPr>
                                <wps:wsp>
                                  <wps:cNvPr id="77" name="Straight Connector 77"/>
                                  <wps:cNvCnPr/>
                                  <wps:spPr>
                                    <a:xfrm>
                                      <a:off x="-646555" y="161999"/>
                                      <a:ext cx="975834" cy="0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78" name="Straight Connector 78"/>
                                  <wps:cNvCnPr/>
                                  <wps:spPr>
                                    <a:xfrm>
                                      <a:off x="619873" y="160809"/>
                                      <a:ext cx="942647" cy="0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56" name="Straight Connector 56"/>
                              <wps:cNvCnPr/>
                              <wps:spPr>
                                <a:xfrm rot="5400000">
                                  <a:off x="2201432" y="346204"/>
                                  <a:ext cx="395605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7" name="Straight Connector 57"/>
                              <wps:cNvCnPr/>
                              <wps:spPr>
                                <a:xfrm rot="5400000">
                                  <a:off x="7929" y="340918"/>
                                  <a:ext cx="395605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59" name="Text Box 59"/>
                            <wps:cNvSpPr txBox="1"/>
                            <wps:spPr>
                              <a:xfrm>
                                <a:off x="2415067" y="1231389"/>
                                <a:ext cx="426085" cy="269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3B279A" w:rsidRDefault="003B279A"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مفتاح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0" name="Text Box 60"/>
                            <wps:cNvSpPr txBox="1"/>
                            <wps:spPr>
                              <a:xfrm>
                                <a:off x="1331717" y="1802161"/>
                                <a:ext cx="693420" cy="2692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3B279A" w:rsidRDefault="003B279A" w:rsidP="003B279A"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مصدر جهد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1" name="Text Box 61"/>
                            <wps:cNvSpPr txBox="1"/>
                            <wps:spPr>
                              <a:xfrm>
                                <a:off x="0" y="1120520"/>
                                <a:ext cx="410210" cy="2692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790221" w:rsidRDefault="00790221" w:rsidP="00790221"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أميت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2" name="Text Box 62"/>
                            <wps:cNvSpPr txBox="1"/>
                            <wps:spPr>
                              <a:xfrm>
                                <a:off x="1432125" y="0"/>
                                <a:ext cx="541655" cy="269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790221" w:rsidRDefault="00790221" w:rsidP="00790221"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فولتميت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3" name="Text Box 63"/>
                            <wps:cNvSpPr txBox="1"/>
                            <wps:spPr>
                              <a:xfrm>
                                <a:off x="1922899" y="840364"/>
                                <a:ext cx="585470" cy="269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790221" w:rsidRDefault="00D42163" w:rsidP="00790221">
                                  <w:r>
                                    <w:rPr>
                                      <w:rFonts w:ascii="Arial" w:hint="cs"/>
                                      <w:rtl/>
                                    </w:rPr>
                                    <w:t xml:space="preserve">100 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أوم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4" name="Text Box 64"/>
                            <wps:cNvSpPr txBox="1"/>
                            <wps:spPr>
                              <a:xfrm>
                                <a:off x="839946" y="835081"/>
                                <a:ext cx="585470" cy="269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D42163" w:rsidRDefault="00D42163" w:rsidP="00D42163">
                                  <w:r>
                                    <w:rPr>
                                      <w:rFonts w:ascii="Arial" w:hint="cs"/>
                                      <w:rtl/>
                                    </w:rPr>
                                    <w:t xml:space="preserve">100 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أوم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169" o:spid="_x0000_s1026" style="position:absolute;left:0;text-align:left;margin-left:99.85pt;margin-top:23.2pt;width:236.75pt;height:163.1pt;z-index:251676672" coordsize="30066,20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">
                <v:line id="Straight Connector 53" o:spid="_x0000_s1027" style="position:absolute;visibility:visible;mso-wrap-style:square" from="25687,7822" to="28564,78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DDd1cMAAADbAAAADwAAAGRycy9kb3ducmV2LnhtbESPUWvCQBCE3wv+h2OFvtWNphWJniKF&#10;Fp8sVX/AmluTaG4v5K4m7a/vCYKPw8x8wyxWva3VlVtfOdEwHiWgWHJnKik0HPYfLzNQPpAYqp2w&#10;hl/2sFoOnhaUGdfJN193oVARIj4jDWUITYbo85It+ZFrWKJ3cq2lEGVboGmpi3Bb4yRJpmipkrhQ&#10;UsPvJeeX3Y/VYNNNsp12k22N+fnzKH+Ir+mX1s/Dfj0HFbgPj/C9vTEa3lK4fYk/A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ww3dXDAAAA2wAAAA8AAAAAAAAAAAAA&#10;AAAAoQIAAGRycy9kb3ducmV2LnhtbFBLBQYAAAAABAAEAPkAAACRAwAAAAA=&#10;" strokecolor="black [3213]" strokeweight="1pt">
                  <v:stroke joinstyle="miter"/>
                </v:line>
                <v:group id="Group 80" o:spid="_x0000_s1028" style="position:absolute;width:30066;height:20714" coordsize="30066,2071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<v:line id="Straight Connector 52" o:spid="_x0000_s1029" style="position:absolute;visibility:visible;mso-wrap-style:square" from="5338,7716" to="8218,77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3x4TsMAAADbAAAADwAAAGRycy9kb3ducmV2LnhtbESPUWvCQBCE3wv+h2MF3+rG2EqJniKF&#10;ik+Wqj9gm1uTtLm9kDtN7K/vCYKPw8x8wyxWva3VhVtfOdEwGSegWHJnKik0HA8fz2+gfCAxVDth&#10;DVf2sFoOnhaUGdfJF1/2oVARIj4jDWUITYbo85It+bFrWKJ3cq2lEGVboGmpi3BbY5okM7RUSVwo&#10;qeH3kvPf/dlqsNNtspt16a7G/GfzLX+IL9NPrUfDfj0HFbgPj/C9vTUaXlO4fYk/A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8eE7DAAAA2wAAAA8AAAAAAAAAAAAA&#10;AAAAoQIAAGRycy9kb3ducmV2LnhtbFBLBQYAAAAABAAEAPkAAACRAwAAAAA=&#10;" strokecolor="black [3213]" strokeweight="1pt">
                    <v:stroke joinstyle="miter"/>
                  </v:line>
                  <v:line id="Straight Connector 54" o:spid="_x0000_s1030" style="position:absolute;rotation:90;visibility:visible;mso-wrap-style:square" from="27088,9276" to="29967,92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p0F6cYAAADbAAAADwAAAGRycy9kb3ducmV2LnhtbESP3WrCQBCF7wXfYRmhN0V3FVtrdJW2&#10;4A+9KDT2AcbsmIRkZ0N2q6lP7xYKXh7Oz8dZrjtbizO1vnSsYTxSIIgzZ0rONXwfNsMXED4gG6wd&#10;k4Zf8rBe9XtLTIy78Bed05CLOMI+QQ1FCE0ipc8KsuhHriGO3sm1FkOUbS5Ni5c4bms5UepZWiw5&#10;Egps6L2grEp/bOS+na75xk1nk8fj/LDdVerzo1JaPwy61wWIQF24h//be6PhaQp/X+IPkKs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qdBenGAAAA2wAAAA8AAAAAAAAA&#10;AAAAAAAAoQIAAGRycy9kb3ducmV2LnhtbFBLBQYAAAAABAAEAPkAAACUAwAAAAA=&#10;" strokecolor="black [3213]" strokeweight="1pt">
                    <v:stroke joinstyle="miter"/>
                  </v:line>
                  <v:group id="Group 79" o:spid="_x0000_s1031" style="position:absolute;width:30066;height:20714" coordsize="30066,2071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<v:group id="Group 58" o:spid="_x0000_s1032" style="position:absolute;left:3911;top:2325;width:26155;height:16294" coordsize="26155,16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    <v:group id="Group 55" o:spid="_x0000_s1033" style="position:absolute;top:4809;width:26155;height:11484" coordsize="26155,1148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<v:group id="Group 41" o:spid="_x0000_s1034" style="position:absolute;left:1424;top:8245;width:23258;height:3238" coordsize="23258,32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<v:group id="Group 1" o:spid="_x0000_s1035" style="position:absolute;left:7241;width:8661;height:3238" coordsize="8665,32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            <v:group id="Group 2" o:spid="_x0000_s1036" style="position:absolute;width:5131;height:3240" coordsize="513117,324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            <v:group id="Group 5" o:spid="_x0000_s1037" style="position:absolute;width:324000;height:324000" coordsize="324000,324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            <v:line id="Straight Connector 8" o:spid="_x0000_s1038" style="position:absolute;visibility:visible;mso-wrap-style:square" from="0,161999" to="324000,16199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61Qib4AAADaAAAADwAAAGRycy9kb3ducmV2LnhtbERPzYrCMBC+C/sOYRb2ptNVkaUaRRZc&#10;PCnqPsDYjG21mZQm2urTm4Pg8eP7ny06W6kbN750ouF7kIBiyZwpJdfwf1j1f0D5QGKocsIa7uxh&#10;Mf/ozSg1rpUd3/YhVzFEfEoaihDqFNFnBVvyA1ezRO7kGkshwiZH01Abw22FwySZoKVSYkNBNf8W&#10;nF32V6vBjtbJZtIONxVm57+jPBDHo63WX5/dcgoqcBfe4pd7bTTErfFKvAE4fwI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brVCJvgAAANoAAAAPAAAAAAAAAAAAAAAAAKEC&#10;AABkcnMvZG93bnJldi54bWxQSwUGAAAAAAQABAD5AAAAjAMAAAAA&#10;" strokecolor="black [3213]" strokeweight="1pt">
                                  <v:stroke joinstyle="miter"/>
                                </v:line>
                                <v:line id="Straight Connector 13" o:spid="_x0000_s1039" style="position:absolute;rotation:90;visibility:visible;mso-wrap-style:square" from="160934,162000" to="484934,1620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A3AecAAAADbAAAADwAAAGRycy9kb3ducmV2LnhtbERP3WrCMBS+F3yHcITdaeoKZVSjiCgb&#10;lF2s2wMckmNTbE5qk9luT78MBrs7H9/v2e4n14k7DaH1rGC9ykAQa29abhR8vJ+XTyBCRDbYeSYF&#10;XxRgv5vPtlgaP/Ib3evYiBTCoUQFNsa+lDJoSw7DyvfEibv4wWFMcGikGXBM4a6Tj1lWSIctpwaL&#10;PR0t6Wv96RQU+fcNT66Vl4Ys1vr5VVeVUephMR02ICJN8V/8534xaX4Ov7+kA+Tu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OwNwHnAAAAA2wAAAA8AAAAAAAAAAAAAAAAA&#10;oQIAAGRycy9kb3ducmV2LnhtbFBLBQYAAAAABAAEAPkAAACOAwAAAAA=&#10;" strokecolor="black [3213]" strokeweight="1.5pt">
                                  <v:stroke joinstyle="miter"/>
                                </v:line>
                              </v:group>
                              <v:group id="Group 16" o:spid="_x0000_s1040" style="position:absolute;left:371680;top:88809;width:141437;height:144000" coordsize="141437,144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              <v:line id="Straight Connector 20" o:spid="_x0000_s1041" style="position:absolute;visibility:visible;mso-wrap-style:square" from="6854,71926" to="141437,719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OQw38AAAADbAAAADwAAAGRycy9kb3ducmV2LnhtbERPzWrCQBC+C32HZQredNJEpKSuoRQq&#10;nhS1DzDNTpO02dmQ3Zro07sHwePH978qRtuqM/e+caLhZZ6AYimdaaTS8HX6nL2C8oHEUOuENVzY&#10;Q7F+mqwoN26QA5+PoVIxRHxOGuoQuhzRlzVb8nPXsUTux/WWQoR9haanIYbbFtMkWaKlRmJDTR1/&#10;1Fz+Hf+tBpttk91ySHctlr+bb7kiLrK91tPn8f0NVOAxPMR399ZoSOP6+CX+AFz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TkMN/AAAAA2wAAAA8AAAAAAAAAAAAAAAAA&#10;oQIAAGRycy9kb3ducmV2LnhtbFBLBQYAAAAABAAEAPkAAACOAwAAAAA=&#10;" strokecolor="black [3213]" strokeweight="1pt">
                                  <v:stroke joinstyle="miter"/>
                                </v:line>
                                <v:line id="Straight Connector 21" o:spid="_x0000_s1042" style="position:absolute;rotation:90;visibility:visible;mso-wrap-style:square" from="-72000,72000" to="72000,720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f8xKMEAAADbAAAADwAAAGRycy9kb3ducmV2LnhtbESP0YrCMBRE34X9h3AXfNNUF0S6RpFF&#10;cUF8sO4HXJJrU2xuuk3U6tcbQfBxmJkzzGzRuVpcqA2VZwWjYQaCWHtTcang77AeTEGEiGyw9kwK&#10;bhRgMf/ozTA3/sp7uhSxFAnCIUcFNsYmlzJoSw7D0DfEyTv61mFMsi2lafGa4K6W4yybSIcVpwWL&#10;Df1Y0qfi7BRMvu7/uHKVPJZksdCbnd5ujVL9z275DSJSF9/hV/vXKBiP4Pkl/QA5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9/zEowQAAANsAAAAPAAAAAAAAAAAAAAAA&#10;AKECAABkcnMvZG93bnJldi54bWxQSwUGAAAAAAQABAD5AAAAjwMAAAAA&#10;" strokecolor="black [3213]" strokeweight="1.5pt">
                                  <v:stroke joinstyle="miter"/>
                                </v:line>
                              </v:group>
                            </v:group>
                            <v:group id="Group 22" o:spid="_x0000_s1043" style="position:absolute;left:5229;width:3436;height:3240" coordorigin="3229" coordsize="3435,32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            <v:line id="Straight Connector 23" o:spid="_x0000_s1044" style="position:absolute;rotation:90;visibility:visible;mso-wrap-style:square" from="1609,1620" to="4849,16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mEKxMEAAADbAAAADwAAAGRycy9kb3ducmV2LnhtbESP0YrCMBRE34X9h3AXfNN0FUSqUWRR&#10;dkF8sPoBl+TaFJub2kSt+/UbQfBxmJkzzHzZuVrcqA2VZwVfwwwEsfam4lLB8bAZTEGEiGyw9kwK&#10;HhRgufjozTE3/s57uhWxFAnCIUcFNsYmlzJoSw7D0DfEyTv51mFMsi2lafGe4K6WoyybSIcVpwWL&#10;DX1b0ufi6hRMxn8XXLtKnkqyWOifnd5ujVL9z241AxGpi+/wq/1rFIzG8PySfoBc/A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iYQrEwQAAANsAAAAPAAAAAAAAAAAAAAAA&#10;AKECAABkcnMvZG93bnJldi54bWxQSwUGAAAAAAQABAD5AAAAjwMAAAAA&#10;" strokecolor="black [3213]" strokeweight="1.5pt">
                                <v:stroke joinstyle="miter"/>
                              </v:line>
                              <v:group id="Group 24" o:spid="_x0000_s1045" style="position:absolute;left:3716;top:888;width:2949;height:1440" coordsize="294853,144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              <v:line id="Straight Connector 25" o:spid="_x0000_s1046" style="position:absolute;visibility:visible;mso-wrap-style:square" from="6853,71926" to="294853,719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JOTR8MAAADbAAAADwAAAGRycy9kb3ducmV2LnhtbESPUWvCQBCE3wv+h2MF3+rG2EqJniKF&#10;ik+Wqj9gm1uTtLm9kDtN7K/vCYKPw8x8wyxWva3VhVtfOdEwGSegWHJnKik0HA8fz2+gfCAxVDth&#10;DVf2sFoOnhaUGdfJF1/2oVARIj4jDWUITYbo85It+bFrWKJ3cq2lEGVboGmpi3BbY5okM7RUSVwo&#10;qeH3kvPf/dlqsNNtspt16a7G/GfzLX+IL9NPrUfDfj0HFbgPj/C9vTUa0le4fYk/A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STk0fDAAAA2wAAAA8AAAAAAAAAAAAA&#10;AAAAoQIAAGRycy9kb3ducmV2LnhtbFBLBQYAAAAABAAEAPkAAACRAwAAAAA=&#10;" strokecolor="black [3213]" strokeweight="1pt">
                                  <v:stroke joinstyle="miter"/>
                                </v:line>
                                <v:line id="Straight Connector 26" o:spid="_x0000_s1047" style="position:absolute;rotation:90;visibility:visible;mso-wrap-style:square" from="-72000,72000" to="72000,720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hapXMIAAADbAAAADwAAAGRycy9kb3ducmV2LnhtbESPUWvCMBSF3wf7D+EOfFvTOSijM4qI&#10;4kB8sPoDLsm1KWtuuiZq9dcbQdjj4ZzzHc5kNrhWnKkPjWcFH1kOglh703Ct4LBfvX+BCBHZYOuZ&#10;FFwpwGz6+jLB0vgL7+hcxVokCIcSFdgYu1LKoC05DJnviJN39L3DmGRfS9PjJcFdK8d5XkiHDacF&#10;ix0tLOnf6uQUFJ+3P1y6Rh5rsljp9VZvNkap0dsw/wYRaYj/4Wf7xygYF/D4kn6AnN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hapXMIAAADbAAAADwAAAAAAAAAAAAAA&#10;AAChAgAAZHJzL2Rvd25yZXYueG1sUEsFBgAAAAAEAAQA+QAAAJADAAAAAA==&#10;" strokecolor="black [3213]" strokeweight="1.5pt">
                                  <v:stroke joinstyle="miter"/>
                                </v:line>
                              </v:group>
                            </v:group>
                          </v:group>
                          <v:line id="Straight Connector 27" o:spid="_x0000_s1048" style="position:absolute;visibility:visible;mso-wrap-style:square" from="15698,1585" to="23258,158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w2oq8MAAADbAAAADwAAAGRycy9kb3ducmV2LnhtbESPUWvCQBCE3wX/w7FC33RjLFaip4jQ&#10;4pOl1h+w5tYkmtsLuatJ++t7hYKPw8x8w6w2va3VnVtfOdEwnSSgWHJnKik0nD5fxwtQPpAYqp2w&#10;hm/2sFkPByvKjOvkg+/HUKgIEZ+RhjKEJkP0ecmW/MQ1LNG7uNZSiLIt0LTURbitMU2SOVqqJC6U&#10;1PCu5Px2/LIa7GyfHOZdeqgxv76d5Qfxefau9dOo3y5BBe7DI/zf3hsN6Qv8fYk/ANe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sNqKvDAAAA2wAAAA8AAAAAAAAAAAAA&#10;AAAAoQIAAGRycy9kb3ducmV2LnhtbFBLBQYAAAAABAAEAPkAAACRAwAAAAA=&#10;" strokecolor="black [3213]" strokeweight="1pt">
                            <v:stroke joinstyle="miter"/>
                          </v:line>
                          <v:line id="Straight Connector 28" o:spid="_x0000_s1049" style="position:absolute;visibility:visible;mso-wrap-style:square" from="0,1638" to="7560,16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pI82cAAAADbAAAADwAAAGRycy9kb3ducmV2LnhtbERPzWrCQBC+C32HZQredNJEpKSuoRQq&#10;nhS1DzDNTpO02dmQ3Zro07sHwePH978qRtuqM/e+caLhZZ6AYimdaaTS8HX6nL2C8oHEUOuENVzY&#10;Q7F+mqwoN26QA5+PoVIxRHxOGuoQuhzRlzVb8nPXsUTux/WWQoR9haanIYbbFtMkWaKlRmJDTR1/&#10;1Fz+Hf+tBpttk91ySHctlr+bb7kiLrK91tPn8f0NVOAxPMR399ZoSOPY+CX+AFz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AqSPNnAAAAA2wAAAA8AAAAAAAAAAAAAAAAA&#10;oQIAAGRycy9kb3ducmV2LnhtbFBLBQYAAAAABAAEAPkAAACOAwAAAAA=&#10;" strokecolor="black [3213]" strokeweight="1pt">
                            <v:stroke joinstyle="miter"/>
                          </v:line>
                        </v:group>
                        <v:group id="Group 43" o:spid="_x0000_s1050" style="position:absolute;left:3538;width:18675;height:1263" coordsize="18677,1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<v:group id="Group 42" o:spid="_x0000_s1051" style="position:absolute;width:18677;height:1265" coordsize="18677,1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          <v:group id="Group 22" o:spid="_x0000_s1052" style="position:absolute;width:7842;height:1212" coordsize="784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P+cX8QAAADcAAAADwAAAGRycy9kb3ducmV2LnhtbERPS2vCQBC+F/wPywi9&#10;1U20LRJdJYRaegiFqiDehuyYBLOzIbvN4993C4Xe5uN7znY/mkb01LnasoJ4EYEgLqyuuVRwPh2e&#10;1iCcR9bYWCYFEznY72YPW0y0HfiL+qMvRQhhl6CCyvs2kdIVFRl0C9sSB+5mO4M+wK6UusMhhJtG&#10;LqPoVRqsOTRU2FJWUXE/fhsF7wMO6Sp+6/P7LZuup5fPSx6TUo/zMd2A8DT6f/Gf+0OH+dEz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P+cX8QAAADcAAAA&#10;DwAAAAAAAAAAAAAAAACqAgAAZHJzL2Rvd25yZXYueG1sUEsFBgAAAAAEAAQA+gAAAJsDAAAAAA==&#10;">
                              <v:line id="Straight Connector 105" o:spid="_x0000_s1053" style="position:absolute;flip:y;visibility:visible;mso-wrap-style:square" from="0,826" to="1009,8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4W2sEAAADcAAAADwAAAGRycy9kb3ducmV2LnhtbERPTWsCMRC9C/0PYQreNNuCi2yNshZK&#10;e/DSrdjrsBk3S5PJkqTr+u+NUOhtHu9zNrvJWTFSiL1nBU/LAgRx63XPnYLj19tiDSImZI3WMym4&#10;UoTd9mG2wUr7C3/S2KRO5BCOFSowKQ2VlLE15DAu/UCcubMPDlOGoZM64CWHOyufi6KUDnvODQYH&#10;ejXU/jS/ToH9DrF8n+q1GfmQar8/7eX5pNT8capfQCSa0r/4z/2h8/xiBfdn8gVyew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cbhbawQAAANwAAAAPAAAAAAAAAAAAAAAA&#10;AKECAABkcnMvZG93bnJldi54bWxQSwUGAAAAAAQABAD5AAAAjwMAAAAA&#10;" strokecolor="black [3213]" strokeweight="1.5pt">
                                <v:stroke startarrow="oval" joinstyle="miter" endcap="round"/>
                              </v:line>
                              <v:line id="Straight Connector 106" o:spid="_x0000_s1054" style="position:absolute;flip:y;visibility:visible;mso-wrap-style:square" from="1032,30" to="1415,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px3xMMAAADcAAAADwAAAGRycy9kb3ducmV2LnhtbERPTWvCQBC9F/wPywje6q4BRVJXaQSh&#10;UDyYiuBtmp0mabOzMbua+O+7hYK3ebzPWW0G24gbdb52rGE2VSCIC2dqLjUcP3bPSxA+IBtsHJOG&#10;O3nYrEdPK0yN6/lAtzyUIoawT1FDFUKbSumLiiz6qWuJI/flOoshwq6UpsM+httGJkotpMWaY0OF&#10;LW0rKn7yq9VwOedzlWX96ar23+Zz2Sd2/37SejIeXl9ABBrCQ/zvfjNxvlrA3zPxArn+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qcd8TDAAAA3AAAAA8AAAAAAAAAAAAA&#10;AAAAoQIAAGRycy9kb3ducmV2LnhtbFBLBQYAAAAABAAEAPkAAACRAwAAAAA=&#10;" strokecolor="black [3213]" strokeweight="1.5pt">
                                <v:stroke joinstyle="miter" endcap="round"/>
                              </v:line>
                              <v:line id="Straight Connector 107" o:spid="_x0000_s1055" style="position:absolute;flip:y;visibility:visible;mso-wrap-style:square" from="2225,30" to="3090,16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dDSX8QAAADcAAAADwAAAGRycy9kb3ducmV2LnhtbERPTWvCQBC9F/oflin0Vncr2Ep0E7Qg&#10;CMWDsQi9jdkxiWZnY3Y16b93C4Xe5vE+Z54NthE36nztWMPrSIEgLpypudTwtVu9TEH4gGywcUwa&#10;fshDlj4+zDExruct3fJQihjCPkENVQhtIqUvKrLoR64ljtzRdRZDhF0pTYd9DLeNHCv1Ji3WHBsq&#10;bOmjouKcX62Gy3c+Uctlv7+qzckcpv3Ybj73Wj8/DYsZiEBD+Bf/udcmzlfv8PtMvECm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l0NJfxAAAANwAAAAPAAAAAAAAAAAA&#10;AAAAAKECAABkcnMvZG93bnJldi54bWxQSwUGAAAAAAQABAD5AAAAkgMAAAAA&#10;" strokecolor="black [3213]" strokeweight="1.5pt">
                                <v:stroke joinstyle="miter" endcap="round"/>
                              </v:line>
                              <v:line id="Straight Connector 108" o:spid="_x0000_s1056" style="position:absolute;flip:y;visibility:visible;mso-wrap-style:square" from="3892,30" to="4757,16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E9GLcYAAADcAAAADwAAAGRycy9kb3ducmV2LnhtbESPQWvCQBCF7wX/wzKCt7pbwSKpq1Sh&#10;UBAPTUXobZqdJtHsbMyuJv77zqHQ2wzvzXvfLNeDb9SNulgHtvA0NaCIi+BqLi0cPt8eF6BiQnbY&#10;BCYLd4qwXo0elpi50PMH3fJUKgnhmKGFKqU20zoWFXmM09ASi/YTOo9J1q7UrsNewn2jZ8Y8a481&#10;S0OFLW0rKs751Vu4fOVzs9n0x6vZn9z3op/5/e5o7WQ8vL6ASjSkf/Pf9bsTfCO08oxMoF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RPRi3GAAAA3AAAAA8AAAAAAAAA&#10;AAAAAAAAoQIAAGRycy9kb3ducmV2LnhtbFBLBQYAAAAABAAEAPkAAACUAwAAAAA=&#10;" strokecolor="black [3213]" strokeweight="1.5pt">
                                <v:stroke joinstyle="miter" endcap="round"/>
                              </v:line>
                              <v:line id="Straight Connector 109" o:spid="_x0000_s1057" style="position:absolute;flip:y;visibility:visible;mso-wrap-style:square" from="5559,30" to="6424,16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wPjtsMAAADcAAAADwAAAGRycy9kb3ducmV2LnhtbERPTWvCQBC9C/0PyxS86a6CoqmraKFQ&#10;EA+NIvQ2zU6TaHY2za4m/nu3IHibx/ucxaqzlbhS40vHGkZDBYI4c6bkXMNh/zGYgfAB2WDlmDTc&#10;yMNq+dJbYGJcy190TUMuYgj7BDUUIdSJlD4ryKIfupo4cr+usRgibHJpGmxjuK3kWKmptFhybCiw&#10;pveCsnN6sRr+vtOJ2mza40XtTuZn1o7tbnvUuv/ard9ABOrCU/xwf5o4X83h/5l4gVze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sD47bDAAAA3AAAAA8AAAAAAAAAAAAA&#10;AAAAoQIAAGRycy9kb3ducmV2LnhtbFBLBQYAAAAABAAEAPkAAACRAwAAAAA=&#10;" strokecolor="black [3213]" strokeweight="1.5pt">
                                <v:stroke joinstyle="miter" endcap="round"/>
                              </v:line>
                              <v:line id="Straight Connector 110" o:spid="_x0000_s1058" style="position:absolute;flip:x y;visibility:visible;mso-wrap-style:square" from="6832,854" to="7842,8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0Yzi8YAAADcAAAADwAAAGRycy9kb3ducmV2LnhtbESPzW7CQAyE75V4h5WReiub9FAgsKAK&#10;CbWXIn6KejVZN4nIetPsNknfvj4gcbM145nPy/XgatVRGyrPBtJJAoo497biwsDnafs0AxUissXa&#10;Mxn4owDr1ehhiZn1PR+oO8ZCSQiHDA2UMTaZ1iEvyWGY+IZYtG/fOoyytoW2LfYS7mr9nCQv2mHF&#10;0lBiQ5uS8uvx1xkI9SX9mF6/Tt0+4rz72Z3f+uFszON4eF2AijTEu/l2/W4FPxV8eUYm0Kt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9GM4vGAAAA3AAAAA8AAAAAAAAA&#10;AAAAAAAAoQIAAGRycy9kb3ducmV2LnhtbFBLBQYAAAAABAAEAPkAAACUAwAAAAA=&#10;" strokecolor="black [3213]" strokeweight="1.5pt">
                                <v:stroke startarrow="oval" joinstyle="miter" endcap="round"/>
                              </v:line>
                              <v:line id="Straight Connector 111" o:spid="_x0000_s1059" style="position:absolute;flip:x y;visibility:visible;mso-wrap-style:square" from="1416,30" to="2178,1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35djsMAAADcAAAADwAAAGRycy9kb3ducmV2LnhtbERPTYvCMBC9C/6HMII3TbsLItUoRdD1&#10;4GVdPXgbmrGNNpPaZLXur98sLHibx/uc+bKztbhT641jBek4AUFcOG24VHD4Wo+mIHxA1lg7JgVP&#10;8rBc9HtzzLR78Cfd96EUMYR9hgqqEJpMSl9UZNGPXUMcubNrLYYI21LqFh8x3NbyLUkm0qLh2FBh&#10;Q6uKiuv+2ypwx+e7+TA/+Xa3DpfJ5pafNl2u1HDQ5TMQgbrwEv+7tzrOT1P4eyZeIBe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t+XY7DAAAA3AAAAA8AAAAAAAAAAAAA&#10;AAAAoQIAAGRycy9kb3ducmV2LnhtbFBLBQYAAAAABAAEAPkAAACRAwAAAAA=&#10;" strokecolor="black [3213]" strokeweight="1.5pt">
                                <v:stroke joinstyle="miter" endcap="round"/>
                              </v:line>
                              <v:line id="Straight Connector 112" o:spid="_x0000_s1060" style="position:absolute;flip:x y;visibility:visible;mso-wrap-style:square" from="3105,0" to="3866,16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6zD+cMAAADcAAAADwAAAGRycy9kb3ducmV2LnhtbERPS4vCMBC+C/sfwix401QFka5RiqDr&#10;wcv6OOxtaMY22ky6TdS6v94Igrf5+J4znbe2EldqvHGsYNBPQBDnThsuFOx3y94EhA/IGivHpOBO&#10;Huazj84UU+1u/EPXbShEDGGfooIyhDqV0uclWfR9VxNH7ugaiyHCppC6wVsMt5UcJslYWjQcG0qs&#10;aVFSft5erAJ3uI/Mt/nP1ptlOI1Xf9nvqs2U6n622ReIQG14i1/utY7zB0N4PhMvkLM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usw/nDAAAA3AAAAA8AAAAAAAAAAAAA&#10;AAAAoQIAAGRycy9kb3ducmV2LnhtbFBLBQYAAAAABAAEAPkAAACRAwAAAAA=&#10;" strokecolor="black [3213]" strokeweight="1.5pt">
                                <v:stroke joinstyle="miter" endcap="round"/>
                              </v:line>
                              <v:line id="Straight Connector 113" o:spid="_x0000_s1061" style="position:absolute;flip:x y;visibility:visible;mso-wrap-style:square" from="4772,71" to="5533,16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OBmYsQAAADcAAAADwAAAGRycy9kb3ducmV2LnhtbERPTWsCMRC9F/wPYYTealYFKatRQsF1&#10;D71U24O3YTPdTbuZrJuoa399UxB6m8f7nNVmcK24UB+sZwXTSQaCuPLGcq3g/bB9egYRIrLB1jMp&#10;uFGAzXr0sMLc+Cu/0WUfa5FCOOSooImxy6UMVUMOw8R3xIn79L3DmGBfS9PjNYW7Vs6ybCEdWk4N&#10;DXb00lD1vT87Bf7jNrc7+6PL1238WhQnfSwGrdTjeNBLEJGG+C++u0uT5k/n8PdMukCu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E4GZixAAAANwAAAAPAAAAAAAAAAAA&#10;AAAAAKECAABkcnMvZG93bnJldi54bWxQSwUGAAAAAAQABAD5AAAAkgMAAAAA&#10;" strokecolor="black [3213]" strokeweight="1.5pt">
                                <v:stroke joinstyle="miter" endcap="round"/>
                              </v:line>
                              <v:line id="Straight Connector 114" o:spid="_x0000_s1062" style="position:absolute;flip:x y;visibility:visible;mso-wrap-style:square" from="6448,71" to="6830,8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wn+FsMAAADcAAAADwAAAGRycy9kb3ducmV2LnhtbERPTYvCMBC9L/gfwgjeNHVdRKpRiqDr&#10;YS+668Hb0IxttJl0m6xWf70RhL3N433ObNHaSlyo8caxguEgAUGcO224UPDzvepPQPiArLFyTApu&#10;5GEx77zNMNXuylu67EIhYgj7FBWUIdSplD4vyaIfuJo4ckfXWAwRNoXUDV5juK3ke5KMpUXDsaHE&#10;mpYl5efdn1Xg9reR+TT3bPO1Cqfx+jc7rNtMqV63zaYgArXhX/xyb3ScP/yA5zPxAjl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sJ/hbDAAAA3AAAAA8AAAAAAAAAAAAA&#10;AAAAoQIAAGRycy9kb3ducmV2LnhtbFBLBQYAAAAABAAEAPkAAACRAwAAAAA=&#10;" strokecolor="black [3213]" strokeweight="1.5pt">
                                <v:stroke joinstyle="miter" endcap="round"/>
                              </v:line>
                            </v:group>
                            <v:group id="Group 22" o:spid="_x0000_s1063" style="position:absolute;left:10835;top:52;width:7842;height:1213" coordsize="784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line id="Straight Connector 30" o:spid="_x0000_s1064" style="position:absolute;flip:y;visibility:visible;mso-wrap-style:square" from="0,826" to="1009,8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KexVL4AAADbAAAADwAAAGRycy9kb3ducmV2LnhtbERPTYvCMBC9C/6HMII3TV1BpBqlCose&#10;vKwu7nVoxqbYTEoSa/335rDg8fG+19veNqIjH2rHCmbTDARx6XTNlYLfy/dkCSJEZI2NY1LwogDb&#10;zXCwxly7J/9Qd46VSCEcclRgYmxzKUNpyGKYupY4cTfnLcYEfSW1x2cKt438yrKFtFhzajDY0t5Q&#10;eT8/rILmz4fFoS+WpuNTLNzuupO3q1LjUV+sQETq40f87z5qBfO0Pn1JP0Bu3g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0p7FUvgAAANsAAAAPAAAAAAAAAAAAAAAAAKEC&#10;AABkcnMvZG93bnJldi54bWxQSwUGAAAAAAQABAD5AAAAjAMAAAAA&#10;" strokecolor="black [3213]" strokeweight="1.5pt">
                                <v:stroke startarrow="oval" joinstyle="miter" endcap="round"/>
                              </v:line>
                              <v:line id="Straight Connector 31" o:spid="_x0000_s1065" style="position:absolute;flip:y;visibility:visible;mso-wrap-style:square" from="1032,30" to="1415,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HP2NsUAAADbAAAADwAAAGRycy9kb3ducmV2LnhtbESPQWvCQBSE7wX/w/IEb7qr0iKpq6hQ&#10;EMSDUQRvz+xrkjb7Ns2uJv33bkHocZiZb5j5srOVuFPjS8caxiMFgjhzpuRcw+n4MZyB8AHZYOWY&#10;NPySh+Wi9zLHxLiWD3RPQy4ihH2CGooQ6kRKnxVk0Y9cTRy9T9dYDFE2uTQNthFuKzlR6k1aLDku&#10;FFjTpqDsO71ZDT+X9FWt1+35pvZf5jprJ3a/O2s96HerdxCBuvAffra3RsN0DH9f4g+Qiw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HP2NsUAAADbAAAADwAAAAAAAAAA&#10;AAAAAAChAgAAZHJzL2Rvd25yZXYueG1sUEsFBgAAAAAEAAQA+QAAAJMDAAAAAA==&#10;" strokecolor="black [3213]" strokeweight="1.5pt">
                                <v:stroke joinstyle="miter" endcap="round"/>
                              </v:line>
                              <v:line id="Straight Connector 32" o:spid="_x0000_s1066" style="position:absolute;flip:y;visibility:visible;mso-wrap-style:square" from="2225,30" to="3090,16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KFoQcUAAADbAAAADwAAAGRycy9kb3ducmV2LnhtbESPQWvCQBSE70L/w/KE3nTXlBaJrlIL&#10;hULxYBTB2zP7TGKzb9PsatJ/7xYEj8PMfMPMl72txZVaXznWMBkrEMS5MxUXGnbbz9EUhA/IBmvH&#10;pOGPPCwXT4M5psZ1vKFrFgoRIexT1FCG0KRS+rwki37sGuLonVxrMUTZFtK02EW4rWWi1Ju0WHFc&#10;KLGhj5Lyn+xiNfwesle1WnX7i1qfzXHaJXb9vdf6edi/z0AE6sMjfG9/GQ0vCfx/iT9ALm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KFoQcUAAADbAAAADwAAAAAAAAAA&#10;AAAAAAChAgAAZHJzL2Rvd25yZXYueG1sUEsFBgAAAAAEAAQA+QAAAJMDAAAAAA==&#10;" strokecolor="black [3213]" strokeweight="1.5pt">
                                <v:stroke joinstyle="miter" endcap="round"/>
                              </v:line>
                              <v:line id="Straight Connector 33" o:spid="_x0000_s1067" style="position:absolute;flip:y;visibility:visible;mso-wrap-style:square" from="3892,30" to="4757,16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+3N2sUAAADbAAAADwAAAGRycy9kb3ducmV2LnhtbESPQWvCQBSE74L/YXlCb3W3iiLRVWqh&#10;UCgejCL09pp9JtHs2zS7mvjvXaHgcZiZb5jFqrOVuFLjS8ca3oYKBHHmTMm5hv3u83UGwgdkg5Vj&#10;0nAjD6tlv7fAxLiWt3RNQy4ihH2CGooQ6kRKnxVk0Q9dTRy9o2sshiibXJoG2wi3lRwpNZUWS44L&#10;Bdb0UVB2Ti9Ww99POlHrdXu4qM3J/M7akd18H7R+GXTvcxCBuvAM/7e/jIbxGB5f4g+Qy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+3N2sUAAADbAAAADwAAAAAAAAAA&#10;AAAAAAChAgAAZHJzL2Rvd25yZXYueG1sUEsFBgAAAAAEAAQA+QAAAJMDAAAAAA==&#10;" strokecolor="black [3213]" strokeweight="1.5pt">
                                <v:stroke joinstyle="miter" endcap="round"/>
                              </v:line>
                              <v:line id="Straight Connector 34" o:spid="_x0000_s1068" style="position:absolute;flip:y;visibility:visible;mso-wrap-style:square" from="5559,30" to="6424,16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ARVrsUAAADbAAAADwAAAGRycy9kb3ducmV2LnhtbESPQWvCQBSE70L/w/IK3nS3VkuIrlIL&#10;BUE8NBbB2zP7TNJm36bZ1aT/vlsQPA4z8w2zWPW2FldqfeVYw9NYgSDOnam40PC5fx8lIHxANlg7&#10;Jg2/5GG1fBgsMDWu4w+6ZqEQEcI+RQ1lCE0qpc9LsujHriGO3tm1FkOUbSFNi12E21pOlHqRFiuO&#10;CyU29FZS/p1drIafYzZT63V3uKjdlzkl3cTutgeth4/96xxEoD7cw7f2xmh4nsL/l/gD5PIP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2ARVrsUAAADbAAAADwAAAAAAAAAA&#10;AAAAAAChAgAAZHJzL2Rvd25yZXYueG1sUEsFBgAAAAAEAAQA+QAAAJMDAAAAAA==&#10;" strokecolor="black [3213]" strokeweight="1.5pt">
                                <v:stroke joinstyle="miter" endcap="round"/>
                              </v:line>
                              <v:line id="Straight Connector 35" o:spid="_x0000_s1069" style="position:absolute;flip:x y;visibility:visible;mso-wrap-style:square" from="6832,854" to="7842,8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nI3cQAAADbAAAADwAAAGRycy9kb3ducmV2LnhtbESPS2vDMBCE74H+B7GB3hLZLXm5VkIp&#10;lObSkie5bq2NbWKtXEu13X9fBQI5DjPzDZOuelOJlhpXWlYQjyMQxJnVJecKDvv30RyE88gaK8uk&#10;4I8crJYPgxQTbTveUrvzuQgQdgkqKLyvEyldVpBBN7Y1cfDOtjHog2xyqRvsAtxU8imKptJgyWGh&#10;wJreCsouu1+jwFXf8efsctq3G4+L9ufr+NH1R6Ueh/3rCwhPvb+Hb+21VvA8geuX8APk8h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4ucjdxAAAANsAAAAPAAAAAAAAAAAA&#10;AAAAAKECAABkcnMvZG93bnJldi54bWxQSwUGAAAAAAQABAD5AAAAkgMAAAAA&#10;" strokecolor="black [3213]" strokeweight="1.5pt">
                                <v:stroke startarrow="oval" joinstyle="miter" endcap="round"/>
                              </v:line>
                              <v:line id="Straight Connector 36" o:spid="_x0000_s1070" style="position:absolute;flip:x y;visibility:visible;mso-wrap-style:square" from="1416,30" to="2178,1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5O3BcUAAADbAAAADwAAAGRycy9kb3ducmV2LnhtbESPzYvCMBTE7wv+D+EJ3jTdFYp0jVIW&#10;/Dh48WMPe3s0b9to89Jtolb/eiMIexxm5jfMdN7ZWlyo9caxgvdRAoK4cNpwqeCwXwwnIHxA1lg7&#10;JgU38jCf9d6mmGl35S1ddqEUEcI+QwVVCE0mpS8qsuhHriGO3q9rLYYo21LqFq8Rbmv5kSSptGg4&#10;LlTY0FdFxWl3tgrc921sVuaerzeLcEyXf/nPssuVGvS7/BNEoC78h1/ttVYwTuH5Jf4AOX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5O3BcUAAADbAAAADwAAAAAAAAAA&#10;AAAAAAChAgAAZHJzL2Rvd25yZXYueG1sUEsFBgAAAAAEAAQA+QAAAJMDAAAAAA==&#10;" strokecolor="black [3213]" strokeweight="1.5pt">
                                <v:stroke joinstyle="miter" endcap="round"/>
                              </v:line>
                              <v:line id="Straight Connector 37" o:spid="_x0000_s1071" style="position:absolute;flip:x y;visibility:visible;mso-wrap-style:square" from="3105,0" to="3866,16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8SnsYAAADbAAAADwAAAGRycy9kb3ducmV2LnhtbESPQWvCQBSE7wX/w/KE3ppNK1iJriEI&#10;Wg+9aOvB2yP7TNZm38bsNsb+erdQ6HGYmW+YRT7YRvTUeeNYwXOSgiAunTZcKfj8WD/NQPiArLFx&#10;TApu5CFfjh4WmGl35R31+1CJCGGfoYI6hDaT0pc1WfSJa4mjd3KdxRBlV0nd4TXCbSNf0nQqLRqO&#10;CzW2tKqp/Np/WwXucJuYN/NTbN/X4TzdXIrjZiiUehwPxRxEoCH8h//aW61g8gq/X+IPkMs7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DfEp7GAAAA2wAAAA8AAAAAAAAA&#10;AAAAAAAAoQIAAGRycy9kb3ducmV2LnhtbFBLBQYAAAAABAAEAPkAAACUAwAAAAA=&#10;" strokecolor="black [3213]" strokeweight="1.5pt">
                                <v:stroke joinstyle="miter" endcap="round"/>
                              </v:line>
                              <v:line id="Straight Connector 38" o:spid="_x0000_s1072" style="position:absolute;flip:x y;visibility:visible;mso-wrap-style:square" from="4772,71" to="5533,16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UCG7MEAAADbAAAADwAAAGRycy9kb3ducmV2LnhtbERPy4rCMBTdD/gP4QrupqkKMlSjlAEf&#10;Czc6unB3ae60mWluahO1+vVmIbg8nPds0dlaXKn1xrGCYZKCIC6cNlwqOPwsP79A+ICssXZMCu7k&#10;YTHvfcww0+7GO7ruQyliCPsMFVQhNJmUvqjIok9cQxy5X9daDBG2pdQt3mK4reUoTSfSouHYUGFD&#10;3xUV//uLVeCO97FZm0e+2S7D32R1zk+rLldq0O/yKYhAXXiLX+6NVjCOY+OX+APk/Ak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RQIbswQAAANsAAAAPAAAAAAAAAAAAAAAA&#10;AKECAABkcnMvZG93bnJldi54bWxQSwUGAAAAAAQABAD5AAAAjwMAAAAA&#10;" strokecolor="black [3213]" strokeweight="1.5pt">
                                <v:stroke joinstyle="miter" endcap="round"/>
                              </v:line>
                              <v:line id="Straight Connector 39" o:spid="_x0000_s1073" style="position:absolute;flip:x y;visibility:visible;mso-wrap-style:square" from="6448,71" to="6830,8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gwjd8YAAADbAAAADwAAAGRycy9kb3ducmV2LnhtbESPQWvCQBSE7wX/w/KE3ppNK0iNriEI&#10;Wg+9aOvB2yP7TNZm38bsNsb+erdQ6HGYmW+YRT7YRvTUeeNYwXOSgiAunTZcKfj8WD+9gvABWWPj&#10;mBTcyEO+HD0sMNPuyjvq96ESEcI+QwV1CG0mpS9rsugT1xJH7+Q6iyHKrpK6w2uE20a+pOlUWjQc&#10;F2psaVVT+bX/tgrc4TYxb+an2L6vw3m6uRTHzVAo9TgeijmIQEP4D/+1t1rBZAa/X+IPkMs7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4MI3fGAAAA2wAAAA8AAAAAAAAA&#10;AAAAAAAAoQIAAGRycy9kb3ducmV2LnhtbFBLBQYAAAAABAAEAPkAAACUAwAAAAA=&#10;" strokecolor="black [3213]" strokeweight="1.5pt">
                                <v:stroke joinstyle="miter" endcap="round"/>
                              </v:line>
                            </v:group>
                          </v:group>
                          <v:line id="Straight Connector 40" o:spid="_x0000_s1074" style="position:absolute;visibility:visible;mso-wrap-style:square" from="7875,634" to="10755,6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TvVf8AAAADbAAAADwAAAGRycy9kb3ducmV2LnhtbERPzWrCQBC+F3yHZYTe6kQNIqmriGDJ&#10;KaW2DzBmp0k0Oxuy2yTt03cPhR4/vv/dYbKtGrj3jRMNy0UCiqV0ppFKw8f7+WkLygcSQ60T1vDN&#10;Hg772cOOMuNGeePhEioVQ8RnpKEOocsQfVmzJb9wHUvkPl1vKUTYV2h6GmO4bXGVJBu01EhsqKnj&#10;U83l/fJlNdh1nhSbcVW0WN5ervKDmK5ftX6cT8dnUIGn8C/+c+dGQxrXxy/xB+D+F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k71X/AAAAA2wAAAA8AAAAAAAAAAAAAAAAA&#10;oQIAAGRycy9kb3ducmV2LnhtbFBLBQYAAAAABAAEAPkAAACOAwAAAAA=&#10;" strokecolor="black [3213]" strokeweight="1pt">
                            <v:stroke joinstyle="miter"/>
                          </v:line>
                        </v:group>
                        <v:group id="Group 44" o:spid="_x0000_s1075" style="position:absolute;left:21931;top:5602;width:6649;height:1798;rotation:-90" coordsize="9429,22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WW/yjFAAAA2wAA&#10;AA8AAAAAAAAAAAAAAAAAqgIAAGRycy9kb3ducmV2LnhtbFBLBQYAAAAABAAEAPoAAACcAwAAAAA=&#10;">
                          <v:group id="Group 45" o:spid="_x0000_s1076" style="position:absolute;top:342;width:9429;height:1905" coordorigin="" coordsize="9433,190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<v:group id="Group 46" o:spid="_x0000_s1077" style="position:absolute;width:9433;height:5" coordorigin=",1608" coordsize="9437,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            <v:line id="Straight Connector 47" o:spid="_x0000_s1078" style="position:absolute;visibility:visible;mso-wrap-style:square" from="0,1619" to="3240,16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tJNC8MAAADbAAAADwAAAGRycy9kb3ducmV2LnhtbESP3WrCQBSE74W+w3IK3ulJVbSkrlIE&#10;xSvFnwc4zZ4mabNnQ3Y1sU/fFQQvh5n5hpkvO1upKze+dKLhbZiAYsmcKSXXcD6tB++gfCAxVDlh&#10;DTf2sFy89OaUGtfKga/HkKsIEZ+ShiKEOkX0WcGW/NDVLNH7do2lEGWTo2mojXBb4ShJpmiplLhQ&#10;UM2rgrPf48VqsONtspu2o12F2c/mS/4QJ+O91v3X7vMDVOAuPMOP9tZomMzg/iX+AFz8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bSTQvDAAAA2wAAAA8AAAAAAAAAAAAA&#10;AAAAoQIAAGRycy9kb3ducmV2LnhtbFBLBQYAAAAABAAEAPkAAACRAwAAAAA=&#10;" strokecolor="black [3213]" strokeweight="1pt">
                                <v:stroke joinstyle="miter"/>
                              </v:line>
                              <v:line id="Straight Connector 48" o:spid="_x0000_s1079" style="position:absolute;visibility:visible;mso-wrap-style:square" from="6198,1608" to="9437,16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03ZecAAAADbAAAADwAAAGRycy9kb3ducmV2LnhtbERPzWrCQBC+F3yHZYTe6kQNIqmriGDJ&#10;KaW2DzBmp0k0Oxuy2yTt03cPhR4/vv/dYbKtGrj3jRMNy0UCiqV0ppFKw8f7+WkLygcSQ60T1vDN&#10;Hg772cOOMuNGeePhEioVQ8RnpKEOocsQfVmzJb9wHUvkPl1vKUTYV2h6GmO4bXGVJBu01EhsqKnj&#10;U83l/fJlNdh1nhSbcVW0WN5ervKDmK5ftX6cT8dnUIGn8C/+c+dGQxrHxi/xB+D+F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dN2XnAAAAA2wAAAA8AAAAAAAAAAAAAAAAA&#10;oQIAAGRycy9kb3ducmV2LnhtbFBLBQYAAAAABAAEAPkAAACOAwAAAAA=&#10;" strokecolor="black [3213]" strokeweight="1pt">
                                <v:stroke joinstyle="miter"/>
                              </v:line>
                            </v:group>
                            <v:line id="Straight Connector 49" o:spid="_x0000_s1080" style="position:absolute;visibility:visible;mso-wrap-style:square" from="3253,0" to="6058,19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AF84sMAAADbAAAADwAAAGRycy9kb3ducmV2LnhtbESP3WrCQBSE74W+w3IK3ulJVcSmrlIE&#10;xSvFnwc4zZ4mabNnQ3Y1sU/fFQQvh5n5hpkvO1upKze+dKLhbZiAYsmcKSXXcD6tBzNQPpAYqpyw&#10;hht7WC5eenNKjWvlwNdjyFWEiE9JQxFCnSL6rGBLfuhqluh9u8ZSiLLJ0TTURritcJQkU7RUSlwo&#10;qOZVwdnv8WI12PE22U3b0a7C7GfzJX+Ik/Fe6/5r9/kBKnAXnuFHe2s0TN7h/iX+AFz8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gBfOLDAAAA2wAAAA8AAAAAAAAAAAAA&#10;AAAAoQIAAGRycy9kb3ducmV2LnhtbFBLBQYAAAAABAAEAPkAAACRAwAAAAA=&#10;" strokecolor="black [3213]" strokeweight="1pt">
                              <v:stroke joinstyle="miter"/>
                            </v:line>
                          </v:group>
                          <v:oval id="Oval 50" o:spid="_x0000_s1081" style="position:absolute;left:2933;width:718;height:7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fWesAA&#10;AADbAAAADwAAAGRycy9kb3ducmV2LnhtbERPy4rCMBTdD/gP4QruNB1RGapRBrHgSnwxurw217Yz&#10;zU1pYlv/3iyEWR7Oe7HqTCkaql1hWcHnKAJBnFpdcKbgfEqGXyCcR9ZYWiYFT3KwWvY+Fhhr2/KB&#10;mqPPRAhhF6OC3PsqltKlORl0I1sRB+5ua4M+wDqTusY2hJtSjqNoJg0WHBpyrGidU/p3fBgFya+7&#10;j3fJufmpbg9dbtrrZZ9NlBr0u+85CE+d/xe/3VutYBrWhy/hB8jl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EfWesAAAADbAAAADwAAAAAAAAAAAAAAAACYAgAAZHJzL2Rvd25y&#10;ZXYueG1sUEsFBgAAAAAEAAQA9QAAAIUDAAAAAA==&#10;" fillcolor="white [3212]" strokecolor="black [3213]" strokeweight="1pt">
                            <v:stroke joinstyle="miter"/>
                          </v:oval>
                          <v:oval id="Oval 51" o:spid="_x0000_s1082" style="position:absolute;left:5638;width:718;height:7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tz4cUA&#10;AADbAAAADwAAAGRycy9kb3ducmV2LnhtbESPW2vCQBSE3wv+h+UIfdON0pYS3YiIAZ/EG20fj9mT&#10;S5s9G7Jrkv57tyD0cZiZb5jlajC16Kh1lWUFs2kEgjizuuJCweWcTt5BOI+ssbZMCn7JwSoZPS0x&#10;1rbnI3UnX4gAYRejgtL7JpbSZSUZdFPbEAcvt61BH2RbSN1iH+CmlvMoepMGKw4LJTa0KSn7Od2M&#10;gvTb5fN9euk+mutN19v+6/NQvCj1PB7WCxCeBv8ffrR3WsHrDP6+hB8gk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C3PhxQAAANsAAAAPAAAAAAAAAAAAAAAAAJgCAABkcnMv&#10;ZG93bnJldi54bWxQSwUGAAAAAAQABAD1AAAAigMAAAAA&#10;" fillcolor="white [3212]" strokecolor="black [3213]" strokeweight="1pt">
                            <v:stroke joinstyle="miter"/>
                          </v:oval>
                        </v:group>
                        <v:group id="Group 65" o:spid="_x0000_s1083" style="position:absolute;left:-3280;top:3805;width:9430;height:2870;rotation:90" coordorigin=",36" coordsize="9429,28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ihivawwAAANsAAAAP&#10;AAAAAAAAAAAAAAAAAKoCAABkcnMvZG93bnJldi54bWxQSwUGAAAAAAQABAD6AAAAmgMAAAAA&#10;">
                          <v:group id="Group 66" o:spid="_x0000_s1084" style="position:absolute;left:3263;top:36;width:2908;height:2880" coordorigin="-2875,3658" coordsize="290875,288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Z6MiMUAAADb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Cdy+&#10;hB8g1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WejIjFAAAA2wAA&#10;AA8AAAAAAAAAAAAAAAAAqgIAAGRycy9kb3ducmV2LnhtbFBLBQYAAAAABAAEAPoAAACcAwAAAAA=&#10;">
                            <v:oval id="Oval 67" o:spid="_x0000_s1085" style="position:absolute;top:3658;width:288000;height:288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Ce18QA&#10;AADbAAAADwAAAGRycy9kb3ducmV2LnhtbESPQWvCQBSE7wX/w/KE3urGCkmNrmLF0B4bzcHjM/tM&#10;gtm3IbvG9N93C4Ueh5n5hllvR9OKgXrXWFYwn0UgiEurG64UFKfs5Q2E88gaW8uk4JscbDeTpzWm&#10;2j44p+HoKxEg7FJUUHvfpVK6siaDbmY74uBdbW/QB9lXUvf4CHDTytcoiqXBhsNCjR3taypvx7tR&#10;oMf8cB5M8pVFt0uxLKrF+6A/lHqejrsVCE+j/w//tT+1gjiB3y/hB8j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jQntfEAAAA2wAAAA8AAAAAAAAAAAAAAAAAmAIAAGRycy9k&#10;b3ducmV2LnhtbFBLBQYAAAAABAAEAPUAAACJAwAAAAA=&#10;" filled="f" strokecolor="black [3213]" strokeweight="1pt">
                              <v:stroke joinstyle="miter"/>
                            </v:oval>
                            <v:shapetype id="_x0000_t202" coordsize="21600,21600" o:spt="202" path="m,l,21600r21600,l21600,xe">
                              <v:stroke joinstyle="miter"/>
                              <v:path gradientshapeok="t" o:connecttype="rect"/>
                            </v:shapetype>
                            <v:shape id="Text Box 68" o:spid="_x0000_s1086" type="#_x0000_t202" style="position:absolute;left:-626;top:9440;width:275257;height:279756;rotation:-9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ryXLoA&#10;AADbAAAADwAAAGRycy9kb3ducmV2LnhtbERPSwrCMBDdC94hjOBOU10UqUYpiuDGhZ8DDM3YFptJ&#10;SdKPtzcLweXj/XeH0TSiJ+drywpWywQEcWF1zaWC5+O82IDwAVljY5kUfMjDYT+d7DDTduAb9fdQ&#10;ihjCPkMFVQhtJqUvKjLol7YljtzLOoMhQldK7XCI4aaR6yRJpcGaY0OFLR0rKt73zijwz6Y/IQ8h&#10;6W6uTs/XYWSTKzWfjfkWRKAx/MU/90UrSOPY+CX+ALn/Ag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xZryXLoAAADbAAAADwAAAAAAAAAAAAAAAACYAgAAZHJzL2Rvd25yZXYueG1s&#10;UEsFBgAAAAAEAAQA9QAAAH8DAAAAAA==&#10;" filled="f" stroked="f" strokeweight=".5pt">
                              <v:textbox>
                                <w:txbxContent>
                                  <w:p w:rsidR="00E03AF1" w:rsidRPr="000935EB" w:rsidRDefault="00E03AF1" w:rsidP="00E03AF1">
                                    <w:pPr>
                                      <w:rPr>
                                        <w:b/>
                                        <w:bCs/>
                                      </w:rPr>
                                    </w:pPr>
                                    <w:r w:rsidRPr="000935EB">
                                      <w:rPr>
                                        <w:b/>
                                        <w:bCs/>
                                      </w:rPr>
                                      <w:t>A</w:t>
                                    </w:r>
                                  </w:p>
                                </w:txbxContent>
                              </v:textbox>
                            </v:shape>
                          </v:group>
                          <v:group id="Group 69" o:spid="_x0000_s1087" style="position:absolute;top:1499;width:9429;height:6" coordorigin=",1608" coordsize="9437,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<v:line id="Straight Connector 70" o:spid="_x0000_s1088" style="position:absolute;visibility:visible;mso-wrap-style:square" from="0,1619" to="3240,16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1cfwr8AAADbAAAADwAAAGRycy9kb3ducmV2LnhtbERPzWrCQBC+F3yHZQRvdaIWlegqIlQ8&#10;KVUfYMyOSTQ7G7Jbk/bpuwehx4/vf7nubKWe3PjSiYbRMAHFkjlTSq7hcv58n4PygcRQ5YQ1/LCH&#10;9ar3tqTUuFa++HkKuYoh4lPSUIRQp4g+K9iSH7qaJXI311gKETY5mobaGG4rHCfJFC2VEhsKqnlb&#10;cPY4fVsNdrJPDtN2fKgwu++u8ov4MTlqPeh3mwWowF34F7/ce6NhFtfHL/EH4OoP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51cfwr8AAADbAAAADwAAAAAAAAAAAAAAAACh&#10;AgAAZHJzL2Rvd25yZXYueG1sUEsFBgAAAAAEAAQA+QAAAI0DAAAAAA==&#10;" strokecolor="black [3213]" strokeweight="1pt">
                              <v:stroke joinstyle="miter"/>
                            </v:line>
                            <v:line id="Straight Connector 71" o:spid="_x0000_s1089" style="position:absolute;visibility:visible;mso-wrap-style:square" from="6198,1608" to="9437,16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Bu6WcMAAADbAAAADwAAAGRycy9kb3ducmV2LnhtbESPUWvCQBCE3wv9D8cW+lY3UbESvUgp&#10;tPikqP0Ba25N0ub2Qu5q0v56TxB8HGbmG2a5Gmyjztz52omGdJSAYimcqaXU8HX4eJmD8oHEUOOE&#10;Nfyxh1X++LCkzLhednzeh1JFiPiMNFQhtBmiLyq25EeuZYneyXWWQpRdiaajPsJtg+MkmaGlWuJC&#10;RS2/V1z87H+tBjtZJ5tZP940WHx/HuUfcTrZav38NLwtQAUewj18a6+NhtcUrl/iD8D8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gbulnDAAAA2wAAAA8AAAAAAAAAAAAA&#10;AAAAoQIAAGRycy9kb3ducmV2LnhtbFBLBQYAAAAABAAEAPkAAACRAwAAAAA=&#10;" strokecolor="black [3213]" strokeweight="1pt">
                              <v:stroke joinstyle="miter"/>
                            </v:line>
                          </v:group>
                        </v:group>
                      </v:group>
                      <v:group id="Group 72" o:spid="_x0000_s1090" style="position:absolute;left:2008;width:21933;height:2997" coordorigin="-6460" coordsize="22072,29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<v:group id="Group 73" o:spid="_x0000_s1091" style="position:absolute;left:3291;width:2880;height:2997" coordsize="288000,2997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DC5zc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UzH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DC5zcQAAADbAAAA&#10;DwAAAAAAAAAAAAAAAACqAgAAZHJzL2Rvd25yZXYueG1sUEsFBgAAAAAEAAQA+gAAAJsDAAAAAA==&#10;">
                          <v:oval id="Oval 74" o:spid="_x0000_s1092" style="position:absolute;top:3658;width:288000;height:288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uWfcUA&#10;AADbAAAADwAAAGRycy9kb3ducmV2LnhtbESPzW7CMBCE75V4B2uRuBWHHzUlxUS0alSOhebAcRsv&#10;SUS8jmI3CW9fI1XqcTQz32i26Wga0VPnassKFvMIBHFhdc2lgvwre3wG4TyyxsYyKbiRg3Q3edhi&#10;ou3AR+pPvhQBwi5BBZX3bSKlKyoy6Oa2JQ7exXYGfZBdKXWHQ4CbRi6j6EkarDksVNjSW0XF9fRj&#10;FOjx+H7uTfyZRdfvfJOXq9defyg1m477FxCeRv8f/msftIJ4Dfcv4QfI3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25Z9xQAAANsAAAAPAAAAAAAAAAAAAAAAAJgCAABkcnMv&#10;ZG93bnJldi54bWxQSwUGAAAAAAQABAD1AAAAigMAAAAA&#10;" filled="f" strokecolor="black [3213]" strokeweight="1pt">
                            <v:stroke joinstyle="miter"/>
                          </v:oval>
                          <v:shape id="Text Box 75" o:spid="_x0000_s1093" type="#_x0000_t202" style="position:absolute;left:7312;width:274320;height:29972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6mC8UA&#10;AADbAAAADwAAAGRycy9kb3ducmV2LnhtbESPQWsCMRSE7wX/Q3iFXkSzFrRlaxQVFCm2pSrF42Pz&#10;ulncvCxJ1PXfN4LQ4zAz3zDjaWtrcSYfKscKBv0MBHHhdMWlgv1u2XsFESKyxtoxKbhSgOmk8zDG&#10;XLsLf9N5G0uRIBxyVGBibHIpQ2HIYui7hjh5v85bjEn6UmqPlwS3tXzOspG0WHFaMNjQwlBx3J6s&#10;gqN5735lq4/5z2h99Z+7kzv4zUGpp8d29gYiUhv/w/f2Wit4GcLtS/oBcv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LqYLxQAAANsAAAAPAAAAAAAAAAAAAAAAAJgCAABkcnMv&#10;ZG93bnJldi54bWxQSwUGAAAAAAQABAD1AAAAigMAAAAA&#10;" filled="f" stroked="f" strokeweight=".5pt">
                            <v:textbox>
                              <w:txbxContent>
                                <w:p w:rsidR="003B279A" w:rsidRPr="000935EB" w:rsidRDefault="003B279A" w:rsidP="003B279A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V</w:t>
                                  </w:r>
                                </w:p>
                              </w:txbxContent>
                            </v:textbox>
                          </v:shape>
                        </v:group>
                        <v:group id="Group 76" o:spid="_x0000_s1094" style="position:absolute;left:-6460;top:1499;width:22072;height:6" coordorigin="-6465,1608" coordsize="22090,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caVc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t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BHGlXFAAAA2wAA&#10;AA8AAAAAAAAAAAAAAAAAqgIAAGRycy9kb3ducmV2LnhtbFBLBQYAAAAABAAEAPoAAACcAwAAAAA=&#10;">
                          <v:line id="Straight Connector 77" o:spid="_x0000_s1095" style="position:absolute;visibility:visible;mso-wrap-style:square" from="-6465,1619" to="3292,16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6HtsMAAADbAAAADwAAAGRycy9kb3ducmV2LnhtbESPUWvCQBCE34X+h2MLfdONWrSkniKC&#10;xSel2h+wza1JNLcXcqeJ/vqeUPBxmJlvmNmis5W6cuNLJxqGgwQUS+ZMKbmGn8O6/wHKBxJDlRPW&#10;cGMPi/lLb0apca1883UfchUh4lPSUIRQp4g+K9iSH7iaJXpH11gKUTY5mobaCLcVjpJkgpZKiQsF&#10;1bwqODvvL1aDHW+S7aQdbSvMTl+/ckd8H++0fnvtlp+gAnfhGf5vb4yG6RQeX+IPwPk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i+h7bDAAAA2wAAAA8AAAAAAAAAAAAA&#10;AAAAoQIAAGRycy9kb3ducmV2LnhtbFBLBQYAAAAABAAEAPkAAACRAwAAAAA=&#10;" strokecolor="black [3213]" strokeweight="1pt">
                            <v:stroke joinstyle="miter"/>
                          </v:line>
                          <v:line id="Straight Connector 78" o:spid="_x0000_s1096" style="position:absolute;visibility:visible;mso-wrap-style:square" from="6198,1608" to="15625,16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SETxL8AAADbAAAADwAAAGRycy9kb3ducmV2LnhtbERPzWrCQBC+F3yHZQRvdaIWlegqIlQ8&#10;KVUfYMyOSTQ7G7Jbk/bpuwehx4/vf7nubKWe3PjSiYbRMAHFkjlTSq7hcv58n4PygcRQ5YQ1/LCH&#10;9ar3tqTUuFa++HkKuYoh4lPSUIRQp4g+K9iSH7qaJXI311gKETY5mobaGG4rHCfJFC2VEhsKqnlb&#10;cPY4fVsNdrJPDtN2fKgwu++u8ov4MTlqPeh3mwWowF34F7/ce6NhFsfGL/EH4OoP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GSETxL8AAADbAAAADwAAAAAAAAAAAAAAAACh&#10;AgAAZHJzL2Rvd25yZXYueG1sUEsFBgAAAAAEAAQA+QAAAI0DAAAAAA==&#10;" strokecolor="black [3213]" strokeweight="1pt">
                            <v:stroke joinstyle="miter"/>
                          </v:line>
                        </v:group>
                      </v:group>
                      <v:line id="Straight Connector 56" o:spid="_x0000_s1097" style="position:absolute;rotation:90;visibility:visible;mso-wrap-style:square" from="22014,3462" to="25970,34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M+BcUAAADbAAAADwAAAGRycy9kb3ducmV2LnhtbESP3WoCMRCF7wu+Q5hCb0pNFLV2axQV&#10;rNILwZ8HmG7G3WU3k2WT6tanN4LQy8P5+TiTWWsrcabGF4419LoKBHHqTMGZhuNh9TYG4QOywcox&#10;afgjD7Np52mCiXEX3tF5HzIRR9gnqCEPoU6k9GlOFn3X1cTRO7nGYoiyyaRp8BLHbSX7So2kxYIj&#10;Icealjml5f7XRu7idM1WbvDef/35OHytS7X9LpXWL8/t/BNEoDb8hx/tjdEwHMH9S/wBcno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QM+BcUAAADbAAAADwAAAAAAAAAA&#10;AAAAAAChAgAAZHJzL2Rvd25yZXYueG1sUEsFBgAAAAAEAAQA+QAAAJMDAAAAAA==&#10;" strokecolor="black [3213]" strokeweight="1pt">
                        <v:stroke joinstyle="miter"/>
                      </v:line>
                      <v:line id="Straight Connector 57" o:spid="_x0000_s1098" style="position:absolute;rotation:90;visibility:visible;mso-wrap-style:square" from="79,3409" to="4035,3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k+bnsUAAADbAAAADwAAAGRycy9kb3ducmV2LnhtbESP22rCQBRF3wX/YThCX4rOVFov0VHa&#10;glZ8ELx8wDFzTEIyZ0Jmqqlf3ykUfNzsy2LPl62txJUaXzjW8DJQIIhTZwrONJyOq/4EhA/IBivH&#10;pOGHPCwX3c4cE+NuvKfrIWQijrBPUEMeQp1I6dOcLPqBq4mjd3GNxRBlk0nT4C2O20oOlRpJiwVH&#10;Qo41feaUlodvG7kfl3u2cq/j4fN5elx/lWq3LZXWT732fQYiUBse4f/2xmh4G8Pfl/gD5OIX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k+bnsUAAADbAAAADwAAAAAAAAAA&#10;AAAAAAChAgAAZHJzL2Rvd25yZXYueG1sUEsFBgAAAAAEAAQA+QAAAJMDAAAAAA==&#10;" strokecolor="black [3213]" strokeweight="1pt">
                        <v:stroke joinstyle="miter"/>
                      </v:line>
                    </v:group>
                    <v:shape id="Text Box 59" o:spid="_x0000_s1099" type="#_x0000_t202" style="position:absolute;left:24150;top:12313;width:4261;height:269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bwbsUA&#10;AADbAAAADwAAAGRycy9kb3ducmV2LnhtbESPQWsCMRSE7wX/Q3iFXkSzFpR2axQVFCm2pSrF42Pz&#10;ulncvCxJ1PXfN4LQ4zAz3zDjaWtrcSYfKscKBv0MBHHhdMWlgv1u2XsBESKyxtoxKbhSgOmk8zDG&#10;XLsLf9N5G0uRIBxyVGBibHIpQ2HIYui7hjh5v85bjEn6UmqPlwS3tXzOspG0WHFaMNjQwlBx3J6s&#10;gqN5735lq4/5z2h99Z+7kzv4zUGpp8d29gYiUhv/w/f2WisYvsLtS/oBcv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1vBuxQAAANsAAAAPAAAAAAAAAAAAAAAAAJgCAABkcnMv&#10;ZG93bnJldi54bWxQSwUGAAAAAAQABAD1AAAAigMAAAAA&#10;" filled="f" stroked="f" strokeweight=".5pt">
                      <v:textbox>
                        <w:txbxContent>
                          <w:p w:rsidR="003B279A" w:rsidRDefault="003B279A">
                            <w:r>
                              <w:rPr>
                                <w:rFonts w:hint="cs"/>
                                <w:rtl/>
                              </w:rPr>
                              <w:t>مفتاح</w:t>
                            </w:r>
                          </w:p>
                        </w:txbxContent>
                      </v:textbox>
                    </v:shape>
                    <v:shape id="Text Box 60" o:spid="_x0000_s1100" type="#_x0000_t202" style="position:absolute;left:13317;top:18021;width:6934;height:269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CTTsIA&#10;AADbAAAADwAAAGRycy9kb3ducmV2LnhtbERPy2oCMRTdC/5DuEI3RTPtYiijUbTQIqVWfCAuL5Pr&#10;ZHByMyRRx783i4LLw3lPZp1txJV8qB0reBtlIIhLp2uuFOx3X8MPECEia2wck4I7BZhN+70JFtrd&#10;eEPXbaxECuFQoAITY1tIGUpDFsPItcSJOzlvMSboK6k93lK4beR7luXSYs2pwWBLn4bK8/ZiFZzN&#10;z+s6+14tDvny7v92F3f0v0elXgbdfAwiUhef4n/3UivI0/r0Jf0AOX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gJNOwgAAANsAAAAPAAAAAAAAAAAAAAAAAJgCAABkcnMvZG93&#10;bnJldi54bWxQSwUGAAAAAAQABAD1AAAAhwMAAAAA&#10;" filled="f" stroked="f" strokeweight=".5pt">
                      <v:textbox>
                        <w:txbxContent>
                          <w:p w:rsidR="003B279A" w:rsidRDefault="003B279A" w:rsidP="003B279A">
                            <w:r>
                              <w:rPr>
                                <w:rFonts w:hint="cs"/>
                                <w:rtl/>
                              </w:rPr>
                              <w:t>مصدر جهد</w:t>
                            </w:r>
                          </w:p>
                        </w:txbxContent>
                      </v:textbox>
                    </v:shape>
                    <v:shape id="Text Box 61" o:spid="_x0000_s1101" type="#_x0000_t202" style="position:absolute;top:11205;width:4102;height:2692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w21cUA&#10;AADbAAAADwAAAGRycy9kb3ducmV2LnhtbESPT2sCMRTE70K/Q3gFL6Vm9bDI1ihtoSLiH6qleHxs&#10;XjeLm5clibp+eyMUPA4z8xtmMutsI87kQ+1YwXCQgSAuna65UvCz/3odgwgRWWPjmBRcKcBs+tSb&#10;YKHdhb/pvIuVSBAOBSowMbaFlKE0ZDEMXEucvD/nLcYkfSW1x0uC20aOsiyXFmtOCwZb+jRUHncn&#10;q+Boli/bbL7++M0XV7/Zn9zBrw5K9Z+79zcQkbr4CP+3F1pBPoT7l/QD5PQ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zDbVxQAAANsAAAAPAAAAAAAAAAAAAAAAAJgCAABkcnMv&#10;ZG93bnJldi54bWxQSwUGAAAAAAQABAD1AAAAigMAAAAA&#10;" filled="f" stroked="f" strokeweight=".5pt">
                      <v:textbox>
                        <w:txbxContent>
                          <w:p w:rsidR="00790221" w:rsidRDefault="00790221" w:rsidP="00790221">
                            <w:r>
                              <w:rPr>
                                <w:rFonts w:hint="cs"/>
                                <w:rtl/>
                              </w:rPr>
                              <w:t>أميتر</w:t>
                            </w:r>
                          </w:p>
                        </w:txbxContent>
                      </v:textbox>
                    </v:shape>
                    <v:shape id="Text Box 62" o:spid="_x0000_s1102" type="#_x0000_t202" style="position:absolute;left:14321;width:5416;height:269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6oosUA&#10;AADbAAAADwAAAGRycy9kb3ducmV2LnhtbESPQWsCMRSE74X+h/AKXkrN6mEpq1G0UBHRilqKx8fm&#10;dbO4eVmSqOu/N0Khx2FmvmHG08424kI+1I4VDPoZCOLS6ZorBd+Hz7d3ECEia2wck4IbBZhOnp/G&#10;WGh35R1d9rESCcKhQAUmxraQMpSGLIa+a4mT9+u8xZikr6T2eE1w28hhluXSYs1pwWBLH4bK0/5s&#10;FZzM6nWbLTbzn3x581+Hszv69VGp3ks3G4GI1MX/8F97qRXkQ3h8ST9AT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HqiixQAAANsAAAAPAAAAAAAAAAAAAAAAAJgCAABkcnMv&#10;ZG93bnJldi54bWxQSwUGAAAAAAQABAD1AAAAigMAAAAA&#10;" filled="f" stroked="f" strokeweight=".5pt">
                      <v:textbox>
                        <w:txbxContent>
                          <w:p w:rsidR="00790221" w:rsidRDefault="00790221" w:rsidP="00790221">
                            <w:r>
                              <w:rPr>
                                <w:rFonts w:hint="cs"/>
                                <w:rtl/>
                              </w:rPr>
                              <w:t>فولتميتر</w:t>
                            </w:r>
                          </w:p>
                        </w:txbxContent>
                      </v:textbox>
                    </v:shape>
                    <v:shape id="Text Box 63" o:spid="_x0000_s1103" type="#_x0000_t202" style="position:absolute;left:19228;top:8403;width:5855;height:269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VINOcUA&#10;AADbAAAADwAAAGRycy9kb3ducmV2LnhtbESPQWsCMRSE74L/IbxCL1KztrDI1ihVaJFilWopHh+b&#10;183i5mVJoq7/3hQEj8PMfMNMZp1txIl8qB0rGA0zEMSl0zVXCn52709jECEia2wck4ILBZhN+70J&#10;Ftqd+ZtO21iJBOFQoAITY1tIGUpDFsPQtcTJ+3PeYkzSV1J7PCe4beRzluXSYs1pwWBLC0PlYXu0&#10;Cg7mc7DJPr7mv/ny4te7o9v71V6px4fu7RVEpC7ew7f2UivIX+D/S/oBcn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Ug05xQAAANsAAAAPAAAAAAAAAAAAAAAAAJgCAABkcnMv&#10;ZG93bnJldi54bWxQSwUGAAAAAAQABAD1AAAAigMAAAAA&#10;" filled="f" stroked="f" strokeweight=".5pt">
                      <v:textbox>
                        <w:txbxContent>
                          <w:p w:rsidR="00790221" w:rsidRDefault="00D42163" w:rsidP="00790221">
                            <w:r>
                              <w:rPr>
                                <w:rFonts w:ascii="Arial" w:hint="cs"/>
                                <w:rtl/>
                              </w:rPr>
                              <w:t xml:space="preserve">100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أوم</w:t>
                            </w:r>
                          </w:p>
                        </w:txbxContent>
                      </v:textbox>
                    </v:shape>
                    <v:shape id="Text Box 64" o:spid="_x0000_s1104" type="#_x0000_t202" style="position:absolute;left:8399;top:8350;width:5855;height:269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uVTcUA&#10;AADbAAAADwAAAGRycy9kb3ducmV2LnhtbESPQWsCMRSE74L/IbxCL1KzlrLI1ihVaJFilWopHh+b&#10;183i5mVJoq7/3hQEj8PMfMNMZp1txIl8qB0rGA0zEMSl0zVXCn52709jECEia2wck4ILBZhN+70J&#10;Ftqd+ZtO21iJBOFQoAITY1tIGUpDFsPQtcTJ+3PeYkzSV1J7PCe4beRzluXSYs1pwWBLC0PlYXu0&#10;Cg7mc7DJPr7mv/ny4te7o9v71V6px4fu7RVEpC7ew7f2UivIX+D/S/oBcn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u5VNxQAAANsAAAAPAAAAAAAAAAAAAAAAAJgCAABkcnMv&#10;ZG93bnJldi54bWxQSwUGAAAAAAQABAD1AAAAigMAAAAA&#10;" filled="f" stroked="f" strokeweight=".5pt">
                      <v:textbox>
                        <w:txbxContent>
                          <w:p w:rsidR="00D42163" w:rsidRDefault="00D42163" w:rsidP="00D42163">
                            <w:r>
                              <w:rPr>
                                <w:rFonts w:ascii="Arial" w:hint="cs"/>
                                <w:rtl/>
                              </w:rPr>
                              <w:t xml:space="preserve">100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أوم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395D66" w:rsidRPr="004A29C2">
        <w:rPr>
          <w:rFonts w:eastAsiaTheme="minorEastAsia" w:cstheme="minorHAnsi"/>
          <w:sz w:val="24"/>
          <w:szCs w:val="24"/>
          <w:rtl/>
        </w:rPr>
        <w:t>استخدم برمجية محاكاة أدوات بناء الدارة ال</w:t>
      </w:r>
      <w:r w:rsidR="00AF2259" w:rsidRPr="004A29C2">
        <w:rPr>
          <w:rFonts w:eastAsiaTheme="minorEastAsia" w:cstheme="minorHAnsi"/>
          <w:sz w:val="24"/>
          <w:szCs w:val="24"/>
          <w:rtl/>
        </w:rPr>
        <w:t>ك</w:t>
      </w:r>
      <w:r w:rsidR="00395D66" w:rsidRPr="004A29C2">
        <w:rPr>
          <w:rFonts w:eastAsiaTheme="minorEastAsia" w:cstheme="minorHAnsi"/>
          <w:sz w:val="24"/>
          <w:szCs w:val="24"/>
          <w:rtl/>
        </w:rPr>
        <w:t xml:space="preserve">هربائية، </w:t>
      </w:r>
      <w:r w:rsidR="00B51A51" w:rsidRPr="004A29C2">
        <w:rPr>
          <w:rFonts w:eastAsiaTheme="minorEastAsia" w:cstheme="minorHAnsi"/>
          <w:sz w:val="24"/>
          <w:szCs w:val="24"/>
          <w:rtl/>
        </w:rPr>
        <w:t>ركّب الدارة الكهربائية لتوصيل ا</w:t>
      </w:r>
      <w:r w:rsidR="00B51A51" w:rsidRPr="004A29C2">
        <w:rPr>
          <w:rFonts w:eastAsiaTheme="minorEastAsia" w:cstheme="minorHAnsi"/>
          <w:sz w:val="24"/>
          <w:szCs w:val="24"/>
          <w:rtl/>
          <w:lang w:bidi="ar-QA"/>
        </w:rPr>
        <w:t>لمقاومات على التوالي و</w:t>
      </w:r>
      <w:r w:rsidR="00B51A51" w:rsidRPr="004A29C2">
        <w:rPr>
          <w:rFonts w:eastAsiaTheme="minorEastAsia" w:cstheme="minorHAnsi"/>
          <w:sz w:val="24"/>
          <w:szCs w:val="24"/>
          <w:rtl/>
        </w:rPr>
        <w:t>المبينة في الشكل الآتي:</w:t>
      </w:r>
    </w:p>
    <w:p w:rsidR="00B51A51" w:rsidRPr="004A29C2" w:rsidRDefault="00B51A51" w:rsidP="00B51A51">
      <w:pPr>
        <w:pStyle w:val="ListParagraph"/>
        <w:bidi/>
        <w:spacing w:line="360" w:lineRule="auto"/>
        <w:ind w:left="360"/>
        <w:jc w:val="both"/>
        <w:rPr>
          <w:rFonts w:eastAsiaTheme="minorEastAsia" w:cstheme="minorHAnsi"/>
          <w:sz w:val="24"/>
          <w:szCs w:val="24"/>
        </w:rPr>
      </w:pPr>
    </w:p>
    <w:p w:rsidR="00B51A51" w:rsidRPr="004A29C2" w:rsidRDefault="00B51A51" w:rsidP="00B51A51">
      <w:pPr>
        <w:pStyle w:val="ListParagraph"/>
        <w:bidi/>
        <w:spacing w:line="360" w:lineRule="auto"/>
        <w:ind w:left="360"/>
        <w:jc w:val="center"/>
        <w:rPr>
          <w:rFonts w:eastAsiaTheme="minorEastAsia" w:cstheme="minorHAnsi"/>
          <w:sz w:val="24"/>
          <w:szCs w:val="24"/>
        </w:rPr>
      </w:pPr>
    </w:p>
    <w:p w:rsidR="00B51A51" w:rsidRPr="004A29C2" w:rsidRDefault="00B51A51" w:rsidP="00B51A51">
      <w:pPr>
        <w:pStyle w:val="ListParagraph"/>
        <w:bidi/>
        <w:spacing w:line="360" w:lineRule="auto"/>
        <w:ind w:left="360"/>
        <w:jc w:val="both"/>
        <w:rPr>
          <w:rFonts w:eastAsiaTheme="minorEastAsia" w:cstheme="minorHAnsi"/>
          <w:sz w:val="24"/>
          <w:szCs w:val="24"/>
          <w:rtl/>
        </w:rPr>
      </w:pPr>
    </w:p>
    <w:p w:rsidR="00E03AF1" w:rsidRPr="004A29C2" w:rsidRDefault="00E03AF1" w:rsidP="00E03AF1">
      <w:pPr>
        <w:pStyle w:val="ListParagraph"/>
        <w:bidi/>
        <w:spacing w:line="360" w:lineRule="auto"/>
        <w:ind w:left="360"/>
        <w:jc w:val="both"/>
        <w:rPr>
          <w:rFonts w:eastAsiaTheme="minorEastAsia" w:cstheme="minorHAnsi"/>
          <w:sz w:val="24"/>
          <w:szCs w:val="24"/>
          <w:rtl/>
        </w:rPr>
      </w:pPr>
    </w:p>
    <w:p w:rsidR="00E03AF1" w:rsidRPr="004A29C2" w:rsidRDefault="00E03AF1" w:rsidP="00E03AF1">
      <w:pPr>
        <w:pStyle w:val="ListParagraph"/>
        <w:bidi/>
        <w:spacing w:line="360" w:lineRule="auto"/>
        <w:ind w:left="360"/>
        <w:jc w:val="both"/>
        <w:rPr>
          <w:rFonts w:eastAsiaTheme="minorEastAsia" w:cstheme="minorHAnsi"/>
          <w:sz w:val="24"/>
          <w:szCs w:val="24"/>
          <w:rtl/>
        </w:rPr>
      </w:pPr>
    </w:p>
    <w:p w:rsidR="00E03AF1" w:rsidRPr="004A29C2" w:rsidRDefault="00E03AF1" w:rsidP="00E03AF1">
      <w:pPr>
        <w:pStyle w:val="ListParagraph"/>
        <w:bidi/>
        <w:spacing w:line="360" w:lineRule="auto"/>
        <w:ind w:left="360"/>
        <w:jc w:val="both"/>
        <w:rPr>
          <w:rFonts w:eastAsiaTheme="minorEastAsia" w:cstheme="minorHAnsi"/>
          <w:sz w:val="24"/>
          <w:szCs w:val="24"/>
          <w:rtl/>
        </w:rPr>
      </w:pPr>
    </w:p>
    <w:p w:rsidR="00E03AF1" w:rsidRPr="004A29C2" w:rsidRDefault="00E03AF1" w:rsidP="00E03AF1">
      <w:pPr>
        <w:pStyle w:val="ListParagraph"/>
        <w:bidi/>
        <w:spacing w:line="360" w:lineRule="auto"/>
        <w:ind w:left="360"/>
        <w:jc w:val="both"/>
        <w:rPr>
          <w:rFonts w:eastAsiaTheme="minorEastAsia" w:cstheme="minorHAnsi"/>
          <w:sz w:val="24"/>
          <w:szCs w:val="24"/>
          <w:rtl/>
        </w:rPr>
      </w:pPr>
    </w:p>
    <w:p w:rsidR="00B51A51" w:rsidRPr="004A29C2" w:rsidRDefault="00B51A51" w:rsidP="009E4413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4"/>
          <w:szCs w:val="24"/>
        </w:rPr>
      </w:pPr>
      <w:r w:rsidRPr="004A29C2">
        <w:rPr>
          <w:rFonts w:eastAsiaTheme="minorEastAsia" w:cstheme="minorHAnsi"/>
          <w:sz w:val="24"/>
          <w:szCs w:val="24"/>
          <w:rtl/>
        </w:rPr>
        <w:t xml:space="preserve">لا تغلق المفتاح الكهربائي قبل فحص </w:t>
      </w:r>
      <w:r w:rsidR="009E4413" w:rsidRPr="004A29C2">
        <w:rPr>
          <w:rFonts w:eastAsiaTheme="minorEastAsia" w:cstheme="minorHAnsi"/>
          <w:sz w:val="24"/>
          <w:szCs w:val="24"/>
          <w:rtl/>
        </w:rPr>
        <w:t>التأكد من ربط ا</w:t>
      </w:r>
      <w:r w:rsidRPr="004A29C2">
        <w:rPr>
          <w:rFonts w:eastAsiaTheme="minorEastAsia" w:cstheme="minorHAnsi"/>
          <w:sz w:val="24"/>
          <w:szCs w:val="24"/>
          <w:rtl/>
        </w:rPr>
        <w:t xml:space="preserve">لدارة الكهربائية بشكل مناسب. </w:t>
      </w:r>
    </w:p>
    <w:p w:rsidR="00B51A51" w:rsidRPr="004A29C2" w:rsidRDefault="00B51A51" w:rsidP="00B51A51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4"/>
          <w:szCs w:val="24"/>
        </w:rPr>
      </w:pPr>
      <w:r w:rsidRPr="004A29C2">
        <w:rPr>
          <w:rFonts w:eastAsiaTheme="minorEastAsia" w:cstheme="minorHAnsi"/>
          <w:sz w:val="24"/>
          <w:szCs w:val="24"/>
          <w:rtl/>
        </w:rPr>
        <w:lastRenderedPageBreak/>
        <w:t>تأكد أن قراءة جهاز الأميتر وجهاز الفولتميتر تساوي صفر قبل إغلاق المفتاح الكهربائي</w:t>
      </w:r>
      <w:r w:rsidR="009E4413" w:rsidRPr="004A29C2">
        <w:rPr>
          <w:rFonts w:eastAsiaTheme="minorEastAsia" w:cstheme="minorHAnsi"/>
          <w:sz w:val="24"/>
          <w:szCs w:val="24"/>
          <w:rtl/>
        </w:rPr>
        <w:t xml:space="preserve"> لتفادي الخطأ الصفري</w:t>
      </w:r>
      <w:r w:rsidRPr="004A29C2">
        <w:rPr>
          <w:rFonts w:eastAsiaTheme="minorEastAsia" w:cstheme="minorHAnsi"/>
          <w:sz w:val="24"/>
          <w:szCs w:val="24"/>
          <w:rtl/>
        </w:rPr>
        <w:t>.</w:t>
      </w:r>
    </w:p>
    <w:p w:rsidR="00B51A51" w:rsidRPr="004A29C2" w:rsidRDefault="00B51A51" w:rsidP="009E4413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4"/>
          <w:szCs w:val="24"/>
        </w:rPr>
      </w:pPr>
      <w:r w:rsidRPr="004A29C2">
        <w:rPr>
          <w:rFonts w:eastAsiaTheme="minorEastAsia" w:cstheme="minorHAnsi"/>
          <w:sz w:val="24"/>
          <w:szCs w:val="24"/>
          <w:rtl/>
        </w:rPr>
        <w:t>تأكد من ضبط مصدر الجهد الكهربائي على قيمة منخفضة للجهد (</w:t>
      </w:r>
      <w:r w:rsidR="009E4413" w:rsidRPr="004A29C2">
        <w:rPr>
          <w:rFonts w:eastAsiaTheme="minorEastAsia" w:cstheme="minorHAnsi"/>
          <w:sz w:val="24"/>
          <w:szCs w:val="24"/>
          <w:rtl/>
        </w:rPr>
        <w:t>10</w:t>
      </w:r>
      <w:r w:rsidRPr="004A29C2">
        <w:rPr>
          <w:rFonts w:eastAsiaTheme="minorEastAsia" w:cstheme="minorHAnsi"/>
          <w:sz w:val="24"/>
          <w:szCs w:val="24"/>
          <w:rtl/>
        </w:rPr>
        <w:t xml:space="preserve"> فولت) قبل إغلاق المفتاح الكهربائي.</w:t>
      </w:r>
    </w:p>
    <w:p w:rsidR="00B51A51" w:rsidRPr="004A29C2" w:rsidRDefault="00B51A51" w:rsidP="00B51A51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4"/>
          <w:szCs w:val="24"/>
        </w:rPr>
      </w:pPr>
      <w:r w:rsidRPr="004A29C2">
        <w:rPr>
          <w:rFonts w:eastAsiaTheme="minorEastAsia" w:cstheme="minorHAnsi"/>
          <w:sz w:val="24"/>
          <w:szCs w:val="24"/>
          <w:rtl/>
        </w:rPr>
        <w:t>اغلق المفتاح الكهربائي، سجل قراءة جهاز الأميتر وجهاز الفولتميتر في الجدول.</w:t>
      </w:r>
    </w:p>
    <w:p w:rsidR="00B51A51" w:rsidRPr="004A29C2" w:rsidRDefault="009E4413" w:rsidP="009E4413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4"/>
          <w:szCs w:val="24"/>
        </w:rPr>
      </w:pPr>
      <w:r w:rsidRPr="004A29C2">
        <w:rPr>
          <w:rFonts w:eastAsiaTheme="minorEastAsia" w:cstheme="minorHAnsi"/>
          <w:sz w:val="24"/>
          <w:szCs w:val="24"/>
          <w:rtl/>
        </w:rPr>
        <w:t>اضبط مصدر الجهد بزيادة 2</w:t>
      </w:r>
      <w:r w:rsidR="00B51A51" w:rsidRPr="004A29C2">
        <w:rPr>
          <w:rFonts w:eastAsiaTheme="minorEastAsia" w:cstheme="minorHAnsi"/>
          <w:sz w:val="24"/>
          <w:szCs w:val="24"/>
          <w:rtl/>
        </w:rPr>
        <w:t>0 فولت، وسجل قراءة جهاز الأميتر وجهاز الفولتميتر في الجدول (1).</w:t>
      </w:r>
    </w:p>
    <w:p w:rsidR="00B51A51" w:rsidRPr="004A29C2" w:rsidRDefault="00B51A51" w:rsidP="00B51A51">
      <w:pPr>
        <w:pStyle w:val="ListParagraph"/>
        <w:bidi/>
        <w:spacing w:line="360" w:lineRule="auto"/>
        <w:ind w:left="360"/>
        <w:jc w:val="both"/>
        <w:rPr>
          <w:rFonts w:eastAsiaTheme="minorEastAsia" w:cstheme="minorHAnsi"/>
          <w:sz w:val="24"/>
          <w:szCs w:val="24"/>
        </w:rPr>
      </w:pPr>
      <w:r w:rsidRPr="004A29C2">
        <w:rPr>
          <w:rFonts w:eastAsiaTheme="minorEastAsia" w:cstheme="minorHAnsi"/>
          <w:b/>
          <w:bCs/>
          <w:sz w:val="24"/>
          <w:szCs w:val="24"/>
          <w:rtl/>
        </w:rPr>
        <w:t>إضاءة</w:t>
      </w:r>
      <w:r w:rsidRPr="004A29C2">
        <w:rPr>
          <w:rFonts w:eastAsiaTheme="minorEastAsia" w:cstheme="minorHAnsi"/>
          <w:sz w:val="24"/>
          <w:szCs w:val="24"/>
          <w:rtl/>
        </w:rPr>
        <w:t>: يمكن استخدام مقاومة متغيرة (ريوستات) إذا لم يتوفر مصدر جهد رقمي قابل للضبط.</w:t>
      </w:r>
    </w:p>
    <w:p w:rsidR="00B51A51" w:rsidRPr="004A29C2" w:rsidRDefault="00B51A51" w:rsidP="009E4413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eastAsiaTheme="minorEastAsia" w:cstheme="minorHAnsi"/>
          <w:sz w:val="24"/>
          <w:szCs w:val="24"/>
        </w:rPr>
      </w:pPr>
      <w:r w:rsidRPr="004A29C2">
        <w:rPr>
          <w:rFonts w:eastAsiaTheme="minorEastAsia" w:cstheme="minorHAnsi"/>
          <w:sz w:val="24"/>
          <w:szCs w:val="24"/>
          <w:rtl/>
        </w:rPr>
        <w:t xml:space="preserve">كرر الخطوة (6) إلى أن تصبح قيمة مصدر الجهد </w:t>
      </w:r>
      <w:r w:rsidR="009E4413" w:rsidRPr="004A29C2">
        <w:rPr>
          <w:rFonts w:eastAsiaTheme="minorEastAsia" w:cstheme="minorHAnsi"/>
          <w:sz w:val="24"/>
          <w:szCs w:val="24"/>
          <w:rtl/>
        </w:rPr>
        <w:t>100</w:t>
      </w:r>
      <w:r w:rsidRPr="004A29C2">
        <w:rPr>
          <w:rFonts w:eastAsiaTheme="minorEastAsia" w:cstheme="minorHAnsi"/>
          <w:sz w:val="24"/>
          <w:szCs w:val="24"/>
          <w:rtl/>
        </w:rPr>
        <w:t xml:space="preserve"> فولت.</w:t>
      </w:r>
    </w:p>
    <w:p w:rsidR="00B51A51" w:rsidRPr="004A29C2" w:rsidRDefault="00B51A51" w:rsidP="00B51A51">
      <w:pPr>
        <w:pStyle w:val="ListParagraph"/>
        <w:bidi/>
        <w:spacing w:line="360" w:lineRule="auto"/>
        <w:ind w:left="360"/>
        <w:jc w:val="both"/>
        <w:rPr>
          <w:rFonts w:eastAsiaTheme="minorEastAsia" w:cstheme="minorHAnsi"/>
          <w:sz w:val="24"/>
          <w:szCs w:val="24"/>
          <w:rtl/>
        </w:rPr>
      </w:pPr>
    </w:p>
    <w:p w:rsidR="00B51A51" w:rsidRPr="004A29C2" w:rsidRDefault="00B51A51" w:rsidP="00183931">
      <w:pPr>
        <w:jc w:val="right"/>
        <w:rPr>
          <w:rFonts w:eastAsia="Times New Roman" w:cstheme="minorHAnsi"/>
          <w:b/>
          <w:bCs/>
          <w:sz w:val="24"/>
          <w:szCs w:val="24"/>
          <w:rtl/>
        </w:rPr>
      </w:pPr>
      <w:r w:rsidRPr="004A29C2">
        <w:rPr>
          <w:rFonts w:eastAsia="Times New Roman" w:cstheme="minorHAnsi"/>
          <w:b/>
          <w:bCs/>
          <w:sz w:val="24"/>
          <w:szCs w:val="24"/>
          <w:rtl/>
        </w:rPr>
        <w:t>جمع البيانات:</w:t>
      </w:r>
    </w:p>
    <w:p w:rsidR="00B51A51" w:rsidRPr="004A29C2" w:rsidRDefault="00B51A51" w:rsidP="00B51A51">
      <w:pPr>
        <w:bidi/>
        <w:spacing w:after="0" w:line="360" w:lineRule="auto"/>
        <w:contextualSpacing/>
        <w:rPr>
          <w:rFonts w:cstheme="minorHAnsi"/>
          <w:sz w:val="24"/>
          <w:szCs w:val="24"/>
          <w:rtl/>
        </w:rPr>
      </w:pPr>
      <w:r w:rsidRPr="004A29C2">
        <w:rPr>
          <w:rFonts w:cstheme="minorHAnsi"/>
          <w:sz w:val="24"/>
          <w:szCs w:val="24"/>
          <w:rtl/>
        </w:rPr>
        <w:t xml:space="preserve">جدول 1: </w:t>
      </w:r>
      <w:r w:rsidRPr="004A29C2">
        <w:rPr>
          <w:rFonts w:cstheme="minorHAnsi"/>
          <w:b/>
          <w:bCs/>
          <w:sz w:val="24"/>
          <w:szCs w:val="24"/>
          <w:rtl/>
        </w:rPr>
        <w:t>التوصيل على التوالي</w:t>
      </w:r>
      <w:r w:rsidRPr="004A29C2">
        <w:rPr>
          <w:rFonts w:cstheme="minorHAnsi"/>
          <w:sz w:val="24"/>
          <w:szCs w:val="24"/>
          <w:rtl/>
        </w:rPr>
        <w:t xml:space="preserve"> </w:t>
      </w:r>
      <w:r w:rsidR="00DD2100" w:rsidRPr="004A29C2">
        <w:rPr>
          <w:rFonts w:cstheme="minorHAnsi" w:hint="cs"/>
          <w:sz w:val="24"/>
          <w:szCs w:val="24"/>
          <w:rtl/>
        </w:rPr>
        <w:t>-فرق</w:t>
      </w:r>
      <w:r w:rsidRPr="004A29C2">
        <w:rPr>
          <w:rFonts w:cstheme="minorHAnsi"/>
          <w:sz w:val="24"/>
          <w:szCs w:val="24"/>
          <w:rtl/>
        </w:rPr>
        <w:t xml:space="preserve"> الجهد بين طرفي مقاومات كربونية وشدة التيار الكهربائي المار فيها</w:t>
      </w:r>
    </w:p>
    <w:p w:rsidR="00613C6A" w:rsidRPr="004A29C2" w:rsidRDefault="00613C6A" w:rsidP="004A29C2">
      <w:pPr>
        <w:bidi/>
        <w:spacing w:after="0" w:line="360" w:lineRule="auto"/>
        <w:contextualSpacing/>
        <w:rPr>
          <w:rFonts w:cstheme="minorHAnsi"/>
          <w:b/>
          <w:bCs/>
          <w:sz w:val="24"/>
          <w:szCs w:val="24"/>
          <w:rtl/>
        </w:rPr>
      </w:pPr>
      <w:r w:rsidRPr="004A29C2">
        <w:rPr>
          <w:rFonts w:cstheme="minorHAnsi"/>
          <w:b/>
          <w:bCs/>
          <w:sz w:val="24"/>
          <w:szCs w:val="24"/>
          <w:rtl/>
        </w:rPr>
        <w:t>(</w:t>
      </w:r>
      <w:r w:rsidR="00733E85" w:rsidRPr="004A29C2">
        <w:rPr>
          <w:rFonts w:cstheme="minorHAnsi"/>
          <w:b/>
          <w:bCs/>
          <w:sz w:val="24"/>
          <w:szCs w:val="24"/>
          <w:rtl/>
        </w:rPr>
        <w:t>5</w:t>
      </w:r>
      <w:r w:rsidRPr="004A29C2">
        <w:rPr>
          <w:rFonts w:cstheme="minorHAnsi"/>
          <w:b/>
          <w:bCs/>
          <w:sz w:val="24"/>
          <w:szCs w:val="24"/>
          <w:rtl/>
        </w:rPr>
        <w:t xml:space="preserve"> علامات</w:t>
      </w:r>
      <w:r w:rsidR="004A29C2" w:rsidRPr="004A29C2">
        <w:rPr>
          <w:rFonts w:cstheme="minorHAnsi" w:hint="cs"/>
          <w:b/>
          <w:bCs/>
          <w:sz w:val="24"/>
          <w:szCs w:val="24"/>
          <w:rtl/>
        </w:rPr>
        <w:t>)</w:t>
      </w:r>
    </w:p>
    <w:tbl>
      <w:tblPr>
        <w:tblStyle w:val="GridTable1Light12"/>
        <w:bidiVisual/>
        <w:tblW w:w="7428" w:type="dxa"/>
        <w:jc w:val="center"/>
        <w:tblLook w:val="04A0" w:firstRow="1" w:lastRow="0" w:firstColumn="1" w:lastColumn="0" w:noHBand="0" w:noVBand="1"/>
      </w:tblPr>
      <w:tblGrid>
        <w:gridCol w:w="3884"/>
        <w:gridCol w:w="3544"/>
      </w:tblGrid>
      <w:tr w:rsidR="009E4413" w:rsidRPr="004A29C2" w:rsidTr="009E44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4" w:type="dxa"/>
            <w:vAlign w:val="center"/>
          </w:tcPr>
          <w:p w:rsidR="009E4413" w:rsidRPr="004A29C2" w:rsidRDefault="009E4413" w:rsidP="009E4413">
            <w:pPr>
              <w:bidi/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4A29C2">
              <w:rPr>
                <w:rFonts w:cstheme="minorHAnsi"/>
                <w:sz w:val="24"/>
                <w:szCs w:val="24"/>
                <w:rtl/>
              </w:rPr>
              <w:t xml:space="preserve">فرق الجهد بين طرفي المقاومات </w:t>
            </w:r>
            <w:bookmarkStart w:id="0" w:name="_GoBack"/>
            <w:bookmarkEnd w:id="0"/>
            <w:r w:rsidR="00DD2100" w:rsidRPr="004A29C2">
              <w:rPr>
                <w:rFonts w:cstheme="minorHAnsi" w:hint="cs"/>
                <w:sz w:val="24"/>
                <w:szCs w:val="24"/>
                <w:rtl/>
              </w:rPr>
              <w:t>الكربونية (</w:t>
            </w:r>
            <w:r w:rsidRPr="004A29C2">
              <w:rPr>
                <w:rFonts w:cstheme="minorHAnsi"/>
                <w:sz w:val="24"/>
                <w:szCs w:val="24"/>
                <w:rtl/>
              </w:rPr>
              <w:t>جـ) / (فولت)</w:t>
            </w:r>
          </w:p>
        </w:tc>
        <w:tc>
          <w:tcPr>
            <w:tcW w:w="3544" w:type="dxa"/>
            <w:vAlign w:val="center"/>
          </w:tcPr>
          <w:p w:rsidR="009E4413" w:rsidRPr="004A29C2" w:rsidRDefault="009E4413" w:rsidP="009E4413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4"/>
                <w:szCs w:val="24"/>
                <w:rtl/>
              </w:rPr>
            </w:pPr>
            <w:r w:rsidRPr="004A29C2">
              <w:rPr>
                <w:rFonts w:cstheme="minorHAnsi"/>
                <w:sz w:val="24"/>
                <w:szCs w:val="24"/>
                <w:rtl/>
              </w:rPr>
              <w:t>شدة التيار المار في المقاومة الكربونية (ت) / (أمبير)</w:t>
            </w:r>
          </w:p>
        </w:tc>
      </w:tr>
      <w:tr w:rsidR="009E4413" w:rsidRPr="004A29C2" w:rsidTr="009E44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354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9E4413" w:rsidRPr="004A29C2" w:rsidTr="009E44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354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9E4413" w:rsidRPr="004A29C2" w:rsidTr="009E44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354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9E4413" w:rsidRPr="004A29C2" w:rsidTr="009E44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354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9E4413" w:rsidRPr="004A29C2" w:rsidTr="009E44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354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9E4413" w:rsidRPr="004A29C2" w:rsidTr="009E44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354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9E4413" w:rsidRPr="004A29C2" w:rsidTr="009E44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354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9E4413" w:rsidRPr="004A29C2" w:rsidTr="009E44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3544" w:type="dxa"/>
          </w:tcPr>
          <w:p w:rsidR="009E4413" w:rsidRPr="004A29C2" w:rsidRDefault="009E4413" w:rsidP="0055161D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</w:p>
        </w:tc>
      </w:tr>
    </w:tbl>
    <w:p w:rsidR="004A29C2" w:rsidRDefault="004A29C2" w:rsidP="00B51A51">
      <w:pPr>
        <w:bidi/>
        <w:spacing w:line="360" w:lineRule="auto"/>
        <w:rPr>
          <w:rFonts w:eastAsia="Times New Roman" w:cstheme="minorHAnsi"/>
          <w:b/>
          <w:bCs/>
          <w:sz w:val="24"/>
          <w:szCs w:val="24"/>
          <w:rtl/>
        </w:rPr>
      </w:pPr>
    </w:p>
    <w:p w:rsidR="00B51A51" w:rsidRPr="004A29C2" w:rsidRDefault="00B51A51" w:rsidP="004A29C2">
      <w:pPr>
        <w:bidi/>
        <w:spacing w:line="360" w:lineRule="auto"/>
        <w:rPr>
          <w:rFonts w:eastAsia="Times New Roman" w:cstheme="minorHAnsi"/>
          <w:b/>
          <w:bCs/>
          <w:sz w:val="24"/>
          <w:szCs w:val="24"/>
          <w:rtl/>
        </w:rPr>
      </w:pPr>
      <w:r w:rsidRPr="004A29C2">
        <w:rPr>
          <w:rFonts w:eastAsia="Times New Roman" w:cstheme="minorHAnsi"/>
          <w:b/>
          <w:bCs/>
          <w:sz w:val="24"/>
          <w:szCs w:val="24"/>
          <w:rtl/>
        </w:rPr>
        <w:t>معالجة وتحليل البيانات:</w:t>
      </w:r>
    </w:p>
    <w:p w:rsidR="00B51A51" w:rsidRDefault="00B51A51" w:rsidP="00C33CCF">
      <w:pPr>
        <w:numPr>
          <w:ilvl w:val="0"/>
          <w:numId w:val="3"/>
        </w:numPr>
        <w:bidi/>
        <w:spacing w:line="360" w:lineRule="auto"/>
        <w:ind w:left="360"/>
        <w:contextualSpacing/>
        <w:jc w:val="both"/>
        <w:rPr>
          <w:rFonts w:cstheme="minorHAnsi"/>
          <w:sz w:val="24"/>
          <w:szCs w:val="24"/>
        </w:rPr>
      </w:pPr>
      <w:r w:rsidRPr="004A29C2">
        <w:rPr>
          <w:rFonts w:cstheme="minorHAnsi"/>
          <w:sz w:val="24"/>
          <w:szCs w:val="24"/>
          <w:rtl/>
        </w:rPr>
        <w:t xml:space="preserve">تمثيل البيانات بيانيًا باستخدام ورق رسم بياني </w:t>
      </w:r>
      <w:r w:rsidRPr="004A29C2">
        <w:rPr>
          <w:rFonts w:cstheme="minorHAnsi"/>
          <w:b/>
          <w:bCs/>
          <w:sz w:val="24"/>
          <w:szCs w:val="24"/>
          <w:rtl/>
        </w:rPr>
        <w:t>(فرق الجهد (جـ) على المحور العمودي شدة التيار (ت) على المحور الأفقي)</w:t>
      </w:r>
      <w:r w:rsidRPr="004A29C2">
        <w:rPr>
          <w:rFonts w:cstheme="minorHAnsi"/>
          <w:sz w:val="24"/>
          <w:szCs w:val="24"/>
          <w:rtl/>
        </w:rPr>
        <w:t xml:space="preserve">، تعيين النقاط ورسم الخط المستقيم الأفضل للبيانات. </w:t>
      </w:r>
      <w:r w:rsidR="004A29C2">
        <w:rPr>
          <w:rFonts w:cstheme="minorHAnsi"/>
          <w:sz w:val="24"/>
          <w:szCs w:val="24"/>
          <w:rtl/>
        </w:rPr>
        <w:tab/>
      </w:r>
      <w:r w:rsidR="004A29C2">
        <w:rPr>
          <w:rFonts w:cstheme="minorHAnsi"/>
          <w:sz w:val="24"/>
          <w:szCs w:val="24"/>
          <w:rtl/>
        </w:rPr>
        <w:tab/>
      </w:r>
      <w:r w:rsidR="004A29C2">
        <w:rPr>
          <w:rFonts w:cstheme="minorHAnsi"/>
          <w:sz w:val="24"/>
          <w:szCs w:val="24"/>
          <w:rtl/>
        </w:rPr>
        <w:tab/>
      </w:r>
      <w:r w:rsidR="004A29C2">
        <w:rPr>
          <w:rFonts w:cstheme="minorHAnsi"/>
          <w:sz w:val="24"/>
          <w:szCs w:val="24"/>
          <w:rtl/>
        </w:rPr>
        <w:tab/>
      </w:r>
      <w:r w:rsidR="00613C6A" w:rsidRPr="004A29C2">
        <w:rPr>
          <w:rFonts w:cstheme="minorHAnsi"/>
          <w:sz w:val="24"/>
          <w:szCs w:val="24"/>
          <w:rtl/>
        </w:rPr>
        <w:t>(3 علامات)</w:t>
      </w:r>
    </w:p>
    <w:p w:rsidR="004A29C2" w:rsidRDefault="004A29C2" w:rsidP="004A29C2">
      <w:pPr>
        <w:bidi/>
        <w:spacing w:line="360" w:lineRule="auto"/>
        <w:contextualSpacing/>
        <w:jc w:val="both"/>
        <w:rPr>
          <w:rFonts w:cstheme="minorHAnsi"/>
          <w:sz w:val="24"/>
          <w:szCs w:val="24"/>
          <w:rtl/>
        </w:rPr>
      </w:pPr>
    </w:p>
    <w:p w:rsidR="004A29C2" w:rsidRDefault="004A29C2" w:rsidP="004A29C2">
      <w:pPr>
        <w:bidi/>
        <w:spacing w:line="360" w:lineRule="auto"/>
        <w:contextualSpacing/>
        <w:jc w:val="both"/>
        <w:rPr>
          <w:rFonts w:cstheme="minorHAnsi"/>
          <w:sz w:val="24"/>
          <w:szCs w:val="24"/>
          <w:rtl/>
        </w:rPr>
      </w:pPr>
    </w:p>
    <w:p w:rsidR="004A29C2" w:rsidRDefault="004A29C2" w:rsidP="004A29C2">
      <w:pPr>
        <w:bidi/>
        <w:spacing w:line="360" w:lineRule="auto"/>
        <w:contextualSpacing/>
        <w:jc w:val="both"/>
        <w:rPr>
          <w:rFonts w:cstheme="minorHAnsi"/>
          <w:sz w:val="24"/>
          <w:szCs w:val="24"/>
          <w:rtl/>
        </w:rPr>
      </w:pPr>
    </w:p>
    <w:p w:rsidR="004A29C2" w:rsidRDefault="004A29C2" w:rsidP="004A29C2">
      <w:pPr>
        <w:bidi/>
        <w:spacing w:line="360" w:lineRule="auto"/>
        <w:contextualSpacing/>
        <w:jc w:val="both"/>
        <w:rPr>
          <w:rFonts w:cstheme="minorHAnsi"/>
          <w:sz w:val="24"/>
          <w:szCs w:val="24"/>
          <w:rtl/>
        </w:rPr>
      </w:pPr>
    </w:p>
    <w:p w:rsidR="004A29C2" w:rsidRPr="004A29C2" w:rsidRDefault="004A29C2" w:rsidP="004A29C2">
      <w:pPr>
        <w:bidi/>
        <w:spacing w:line="360" w:lineRule="auto"/>
        <w:contextualSpacing/>
        <w:jc w:val="both"/>
        <w:rPr>
          <w:rFonts w:cstheme="minorHAnsi"/>
          <w:sz w:val="24"/>
          <w:szCs w:val="24"/>
        </w:rPr>
      </w:pPr>
    </w:p>
    <w:p w:rsidR="00B51A51" w:rsidRPr="004A29C2" w:rsidRDefault="00B51A51" w:rsidP="00733E85">
      <w:pPr>
        <w:numPr>
          <w:ilvl w:val="0"/>
          <w:numId w:val="3"/>
        </w:numPr>
        <w:bidi/>
        <w:spacing w:line="360" w:lineRule="auto"/>
        <w:ind w:left="360"/>
        <w:contextualSpacing/>
        <w:rPr>
          <w:rFonts w:cstheme="minorHAnsi"/>
          <w:sz w:val="24"/>
          <w:szCs w:val="24"/>
        </w:rPr>
      </w:pPr>
      <w:r w:rsidRPr="004A29C2">
        <w:rPr>
          <w:rFonts w:cstheme="minorHAnsi"/>
          <w:sz w:val="24"/>
          <w:szCs w:val="24"/>
          <w:rtl/>
        </w:rPr>
        <w:lastRenderedPageBreak/>
        <w:t>حساب ميل الخط المستقيم لكل من الرسومات البيانية.</w:t>
      </w:r>
      <w:r w:rsidR="00613C6A" w:rsidRPr="004A29C2">
        <w:rPr>
          <w:rFonts w:cstheme="minorHAnsi"/>
          <w:sz w:val="24"/>
          <w:szCs w:val="24"/>
          <w:rtl/>
        </w:rPr>
        <w:t xml:space="preserve"> </w:t>
      </w:r>
      <w:r w:rsidR="004A29C2">
        <w:rPr>
          <w:rFonts w:cstheme="minorHAnsi"/>
          <w:sz w:val="24"/>
          <w:szCs w:val="24"/>
          <w:rtl/>
        </w:rPr>
        <w:tab/>
      </w:r>
      <w:r w:rsidR="004A29C2">
        <w:rPr>
          <w:rFonts w:cstheme="minorHAnsi"/>
          <w:sz w:val="24"/>
          <w:szCs w:val="24"/>
          <w:rtl/>
        </w:rPr>
        <w:tab/>
      </w:r>
      <w:r w:rsidR="004A29C2">
        <w:rPr>
          <w:rFonts w:cstheme="minorHAnsi"/>
          <w:sz w:val="24"/>
          <w:szCs w:val="24"/>
          <w:rtl/>
        </w:rPr>
        <w:tab/>
      </w:r>
      <w:r w:rsidR="004A29C2">
        <w:rPr>
          <w:rFonts w:cstheme="minorHAnsi"/>
          <w:sz w:val="24"/>
          <w:szCs w:val="24"/>
          <w:rtl/>
        </w:rPr>
        <w:tab/>
      </w:r>
      <w:r w:rsidR="004A29C2">
        <w:rPr>
          <w:rFonts w:cstheme="minorHAnsi"/>
          <w:sz w:val="24"/>
          <w:szCs w:val="24"/>
          <w:rtl/>
        </w:rPr>
        <w:tab/>
      </w:r>
      <w:r w:rsidR="00613C6A" w:rsidRPr="004A29C2">
        <w:rPr>
          <w:rFonts w:cstheme="minorHAnsi"/>
          <w:sz w:val="24"/>
          <w:szCs w:val="24"/>
          <w:rtl/>
        </w:rPr>
        <w:t>(علام</w:t>
      </w:r>
      <w:r w:rsidR="00733E85" w:rsidRPr="004A29C2">
        <w:rPr>
          <w:rFonts w:cstheme="minorHAnsi"/>
          <w:sz w:val="24"/>
          <w:szCs w:val="24"/>
          <w:rtl/>
        </w:rPr>
        <w:t>ة واحدة</w:t>
      </w:r>
      <w:r w:rsidR="00613C6A" w:rsidRPr="004A29C2">
        <w:rPr>
          <w:rFonts w:cstheme="minorHAnsi"/>
          <w:sz w:val="24"/>
          <w:szCs w:val="24"/>
          <w:rtl/>
        </w:rPr>
        <w:t>)</w:t>
      </w:r>
    </w:p>
    <w:p w:rsidR="00B51A51" w:rsidRDefault="00B51A51" w:rsidP="00B51A51">
      <w:p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4"/>
          <w:szCs w:val="24"/>
          <w:rtl/>
        </w:rPr>
      </w:pPr>
    </w:p>
    <w:p w:rsidR="004A29C2" w:rsidRDefault="004A29C2" w:rsidP="004A29C2">
      <w:p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4"/>
          <w:szCs w:val="24"/>
          <w:rtl/>
        </w:rPr>
      </w:pPr>
    </w:p>
    <w:p w:rsidR="004A29C2" w:rsidRPr="004A29C2" w:rsidRDefault="004A29C2" w:rsidP="004A29C2">
      <w:p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4"/>
          <w:szCs w:val="24"/>
        </w:rPr>
      </w:pPr>
    </w:p>
    <w:p w:rsidR="00B51A51" w:rsidRPr="004A29C2" w:rsidRDefault="00B51A51" w:rsidP="00B51A51">
      <w:pPr>
        <w:numPr>
          <w:ilvl w:val="0"/>
          <w:numId w:val="2"/>
        </w:num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4"/>
          <w:szCs w:val="24"/>
        </w:rPr>
      </w:pPr>
      <w:r w:rsidRPr="004A29C2">
        <w:rPr>
          <w:rFonts w:cstheme="minorHAnsi"/>
          <w:bCs/>
          <w:sz w:val="24"/>
          <w:szCs w:val="24"/>
          <w:rtl/>
        </w:rPr>
        <w:t>تفسير</w:t>
      </w:r>
      <w:r w:rsidRPr="004A29C2">
        <w:rPr>
          <w:rFonts w:cstheme="minorHAnsi"/>
          <w:b/>
          <w:sz w:val="24"/>
          <w:szCs w:val="24"/>
          <w:rtl/>
        </w:rPr>
        <w:t xml:space="preserve"> البيانات بدقة </w:t>
      </w:r>
      <w:r w:rsidRPr="004A29C2">
        <w:rPr>
          <w:rFonts w:cstheme="minorHAnsi"/>
          <w:bCs/>
          <w:sz w:val="24"/>
          <w:szCs w:val="24"/>
          <w:rtl/>
        </w:rPr>
        <w:t>وتوضيح</w:t>
      </w:r>
      <w:r w:rsidRPr="004A29C2">
        <w:rPr>
          <w:rFonts w:cstheme="minorHAnsi"/>
          <w:b/>
          <w:sz w:val="24"/>
          <w:szCs w:val="24"/>
          <w:rtl/>
        </w:rPr>
        <w:t xml:space="preserve"> النتائج باستخدام </w:t>
      </w:r>
      <w:r w:rsidRPr="004A29C2">
        <w:rPr>
          <w:rFonts w:cstheme="minorHAnsi"/>
          <w:bCs/>
          <w:sz w:val="24"/>
          <w:szCs w:val="24"/>
          <w:rtl/>
        </w:rPr>
        <w:t>منطق علمي صحيح</w:t>
      </w:r>
      <w:r w:rsidRPr="004A29C2">
        <w:rPr>
          <w:rFonts w:cstheme="minorHAnsi"/>
          <w:b/>
          <w:sz w:val="24"/>
          <w:szCs w:val="24"/>
          <w:rtl/>
        </w:rPr>
        <w:t>.</w:t>
      </w:r>
      <w:r w:rsidR="004A29C2">
        <w:rPr>
          <w:rFonts w:cstheme="minorHAnsi"/>
          <w:b/>
          <w:sz w:val="24"/>
          <w:szCs w:val="24"/>
          <w:rtl/>
        </w:rPr>
        <w:tab/>
      </w:r>
      <w:r w:rsidR="004A29C2">
        <w:rPr>
          <w:rFonts w:cstheme="minorHAnsi"/>
          <w:b/>
          <w:sz w:val="24"/>
          <w:szCs w:val="24"/>
          <w:rtl/>
        </w:rPr>
        <w:tab/>
      </w:r>
      <w:r w:rsidR="004A29C2">
        <w:rPr>
          <w:rFonts w:cstheme="minorHAnsi"/>
          <w:b/>
          <w:sz w:val="24"/>
          <w:szCs w:val="24"/>
          <w:rtl/>
        </w:rPr>
        <w:tab/>
      </w:r>
      <w:r w:rsidR="004A29C2">
        <w:rPr>
          <w:rFonts w:cstheme="minorHAnsi"/>
          <w:b/>
          <w:sz w:val="24"/>
          <w:szCs w:val="24"/>
          <w:rtl/>
        </w:rPr>
        <w:tab/>
      </w:r>
      <w:r w:rsidR="00613C6A" w:rsidRPr="004A29C2">
        <w:rPr>
          <w:rFonts w:cstheme="minorHAnsi"/>
          <w:b/>
          <w:sz w:val="24"/>
          <w:szCs w:val="24"/>
          <w:rtl/>
        </w:rPr>
        <w:t xml:space="preserve"> </w:t>
      </w:r>
      <w:r w:rsidR="00733E85" w:rsidRPr="004A29C2">
        <w:rPr>
          <w:rFonts w:cstheme="minorHAnsi"/>
          <w:b/>
          <w:sz w:val="24"/>
          <w:szCs w:val="24"/>
          <w:rtl/>
        </w:rPr>
        <w:t>(علامتين</w:t>
      </w:r>
      <w:r w:rsidR="00613C6A" w:rsidRPr="004A29C2">
        <w:rPr>
          <w:rFonts w:cstheme="minorHAnsi"/>
          <w:b/>
          <w:sz w:val="24"/>
          <w:szCs w:val="24"/>
          <w:rtl/>
        </w:rPr>
        <w:t>)</w:t>
      </w:r>
    </w:p>
    <w:p w:rsidR="00B51A51" w:rsidRPr="004A29C2" w:rsidRDefault="00B51A51" w:rsidP="00B51A51">
      <w:pPr>
        <w:tabs>
          <w:tab w:val="left" w:pos="993"/>
        </w:tabs>
        <w:bidi/>
        <w:spacing w:line="360" w:lineRule="auto"/>
        <w:ind w:left="360"/>
        <w:contextualSpacing/>
        <w:jc w:val="both"/>
        <w:rPr>
          <w:rFonts w:cstheme="minorHAnsi"/>
          <w:b/>
          <w:sz w:val="24"/>
          <w:szCs w:val="24"/>
          <w:rtl/>
        </w:rPr>
      </w:pPr>
      <w:r w:rsidRPr="004A29C2">
        <w:rPr>
          <w:rFonts w:cstheme="minorHAnsi"/>
          <w:b/>
          <w:sz w:val="24"/>
          <w:szCs w:val="24"/>
          <w:rtl/>
        </w:rPr>
        <w:t xml:space="preserve">وصف العلاقة بين فرق الجهد الكهربائي بين طرفي المقاومة </w:t>
      </w:r>
      <w:r w:rsidR="00A06B73" w:rsidRPr="004A29C2">
        <w:rPr>
          <w:rFonts w:cstheme="minorHAnsi"/>
          <w:b/>
          <w:sz w:val="24"/>
          <w:szCs w:val="24"/>
          <w:rtl/>
        </w:rPr>
        <w:t>الكربونية وشدة</w:t>
      </w:r>
      <w:r w:rsidRPr="004A29C2">
        <w:rPr>
          <w:rFonts w:cstheme="minorHAnsi"/>
          <w:b/>
          <w:sz w:val="24"/>
          <w:szCs w:val="24"/>
          <w:rtl/>
        </w:rPr>
        <w:t xml:space="preserve"> التيار، وتفسيرها باستخدام منطق علمي صحيح، للإجابة عن السؤال البحثي. </w:t>
      </w:r>
    </w:p>
    <w:p w:rsidR="00B51A51" w:rsidRPr="004A29C2" w:rsidRDefault="00B51A51" w:rsidP="00B51A51">
      <w:pPr>
        <w:pBdr>
          <w:bottom w:val="dashed" w:sz="4" w:space="1" w:color="auto"/>
          <w:between w:val="dashed" w:sz="4" w:space="1" w:color="auto"/>
        </w:pBdr>
        <w:bidi/>
        <w:spacing w:after="0" w:line="36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p w:rsidR="00B51A51" w:rsidRPr="004A29C2" w:rsidRDefault="00B51A51" w:rsidP="00B51A51">
      <w:pPr>
        <w:pBdr>
          <w:bottom w:val="dashed" w:sz="4" w:space="1" w:color="auto"/>
          <w:between w:val="dashed" w:sz="4" w:space="1" w:color="auto"/>
        </w:pBdr>
        <w:bidi/>
        <w:spacing w:after="0" w:line="36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p w:rsidR="00B51A51" w:rsidRPr="004A29C2" w:rsidRDefault="00B51A51" w:rsidP="00B51A51">
      <w:pPr>
        <w:pBdr>
          <w:bottom w:val="dashed" w:sz="4" w:space="1" w:color="auto"/>
          <w:between w:val="dashed" w:sz="4" w:space="1" w:color="auto"/>
        </w:pBdr>
        <w:bidi/>
        <w:spacing w:after="0" w:line="36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p w:rsidR="00B51A51" w:rsidRPr="004A29C2" w:rsidRDefault="00B51A51" w:rsidP="00B51A51">
      <w:pPr>
        <w:pBdr>
          <w:bottom w:val="dashed" w:sz="4" w:space="1" w:color="auto"/>
          <w:between w:val="dashed" w:sz="4" w:space="1" w:color="auto"/>
        </w:pBdr>
        <w:bidi/>
        <w:spacing w:after="0" w:line="36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p w:rsidR="00B51A51" w:rsidRPr="004A29C2" w:rsidRDefault="00B51A51" w:rsidP="00B51A51">
      <w:p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4"/>
          <w:szCs w:val="24"/>
        </w:rPr>
      </w:pPr>
    </w:p>
    <w:p w:rsidR="00B51A51" w:rsidRPr="004A29C2" w:rsidRDefault="00B51A51" w:rsidP="002B6D7A">
      <w:pPr>
        <w:numPr>
          <w:ilvl w:val="0"/>
          <w:numId w:val="2"/>
        </w:num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4"/>
          <w:szCs w:val="24"/>
        </w:rPr>
      </w:pPr>
      <w:r w:rsidRPr="004A29C2">
        <w:rPr>
          <w:rFonts w:cstheme="minorHAnsi"/>
          <w:bCs/>
          <w:sz w:val="24"/>
          <w:szCs w:val="24"/>
          <w:rtl/>
        </w:rPr>
        <w:t>تقييم</w:t>
      </w:r>
      <w:r w:rsidRPr="004A29C2">
        <w:rPr>
          <w:rFonts w:cstheme="minorHAnsi"/>
          <w:b/>
          <w:sz w:val="24"/>
          <w:szCs w:val="24"/>
          <w:rtl/>
        </w:rPr>
        <w:t xml:space="preserve"> صحة </w:t>
      </w:r>
      <w:r w:rsidRPr="004A29C2">
        <w:rPr>
          <w:rFonts w:cstheme="minorHAnsi"/>
          <w:bCs/>
          <w:sz w:val="24"/>
          <w:szCs w:val="24"/>
          <w:rtl/>
        </w:rPr>
        <w:t>الفرضية (التوقع)</w:t>
      </w:r>
      <w:r w:rsidRPr="004A29C2">
        <w:rPr>
          <w:rFonts w:cstheme="minorHAnsi"/>
          <w:b/>
          <w:sz w:val="24"/>
          <w:szCs w:val="24"/>
          <w:rtl/>
        </w:rPr>
        <w:t xml:space="preserve"> استنادًا إلى مخرجات ونتائج التجربة العلمية. </w:t>
      </w:r>
      <w:r w:rsidR="00613C6A" w:rsidRPr="004A29C2">
        <w:rPr>
          <w:rFonts w:cstheme="minorHAnsi"/>
          <w:b/>
          <w:sz w:val="24"/>
          <w:szCs w:val="24"/>
          <w:rtl/>
        </w:rPr>
        <w:t xml:space="preserve"> (</w:t>
      </w:r>
      <w:r w:rsidR="002B6D7A" w:rsidRPr="004A29C2">
        <w:rPr>
          <w:rFonts w:cstheme="minorHAnsi"/>
          <w:b/>
          <w:sz w:val="24"/>
          <w:szCs w:val="24"/>
          <w:rtl/>
        </w:rPr>
        <w:t>2.5 علامة</w:t>
      </w:r>
      <w:r w:rsidR="00613C6A" w:rsidRPr="004A29C2">
        <w:rPr>
          <w:rFonts w:cstheme="minorHAnsi"/>
          <w:b/>
          <w:sz w:val="24"/>
          <w:szCs w:val="24"/>
          <w:rtl/>
        </w:rPr>
        <w:t>)</w:t>
      </w:r>
    </w:p>
    <w:p w:rsidR="00B51A51" w:rsidRPr="004A29C2" w:rsidRDefault="00B51A51" w:rsidP="00B51A51">
      <w:pPr>
        <w:tabs>
          <w:tab w:val="left" w:pos="993"/>
        </w:tabs>
        <w:bidi/>
        <w:spacing w:after="0" w:line="360" w:lineRule="auto"/>
        <w:ind w:left="360"/>
        <w:jc w:val="both"/>
        <w:rPr>
          <w:rFonts w:cstheme="minorHAnsi"/>
          <w:b/>
          <w:sz w:val="24"/>
          <w:szCs w:val="24"/>
          <w:rtl/>
        </w:rPr>
      </w:pPr>
      <w:r w:rsidRPr="004A29C2">
        <w:rPr>
          <w:rFonts w:cstheme="minorHAnsi"/>
          <w:b/>
          <w:sz w:val="24"/>
          <w:szCs w:val="24"/>
          <w:rtl/>
        </w:rPr>
        <w:t>رفض أو قبول الفرضية استنادًا إلى البيانات والتحليل العلمي:</w:t>
      </w:r>
    </w:p>
    <w:p w:rsidR="00B51A51" w:rsidRPr="004A29C2" w:rsidRDefault="00B51A51" w:rsidP="00B51A51">
      <w:pPr>
        <w:pBdr>
          <w:bottom w:val="dashed" w:sz="4" w:space="1" w:color="auto"/>
          <w:between w:val="dashed" w:sz="4" w:space="1" w:color="auto"/>
        </w:pBdr>
        <w:bidi/>
        <w:spacing w:after="0" w:line="36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p w:rsidR="00B51A51" w:rsidRPr="004A29C2" w:rsidRDefault="00B51A51" w:rsidP="00B51A51">
      <w:pPr>
        <w:pBdr>
          <w:bottom w:val="dashed" w:sz="4" w:space="1" w:color="auto"/>
          <w:between w:val="dashed" w:sz="4" w:space="1" w:color="auto"/>
        </w:pBdr>
        <w:bidi/>
        <w:spacing w:after="0" w:line="36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p w:rsidR="00B51A51" w:rsidRPr="004A29C2" w:rsidRDefault="00B51A51" w:rsidP="00B51A51">
      <w:pPr>
        <w:pBdr>
          <w:bottom w:val="dashed" w:sz="4" w:space="1" w:color="auto"/>
          <w:between w:val="dashed" w:sz="4" w:space="1" w:color="auto"/>
        </w:pBdr>
        <w:bidi/>
        <w:spacing w:after="0" w:line="36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p w:rsidR="00B51A51" w:rsidRPr="004A29C2" w:rsidRDefault="00B51A51" w:rsidP="00B51A51">
      <w:pPr>
        <w:tabs>
          <w:tab w:val="left" w:pos="993"/>
        </w:tabs>
        <w:bidi/>
        <w:spacing w:after="0" w:line="360" w:lineRule="auto"/>
        <w:ind w:left="360"/>
        <w:contextualSpacing/>
        <w:jc w:val="both"/>
        <w:rPr>
          <w:rFonts w:cstheme="minorHAnsi"/>
          <w:b/>
          <w:sz w:val="24"/>
          <w:szCs w:val="24"/>
        </w:rPr>
      </w:pPr>
    </w:p>
    <w:p w:rsidR="004A29C2" w:rsidRDefault="00B51A51" w:rsidP="00B51A51">
      <w:pPr>
        <w:numPr>
          <w:ilvl w:val="0"/>
          <w:numId w:val="2"/>
        </w:numPr>
        <w:tabs>
          <w:tab w:val="left" w:pos="993"/>
        </w:tabs>
        <w:bidi/>
        <w:spacing w:after="0" w:line="360" w:lineRule="auto"/>
        <w:ind w:left="450"/>
        <w:contextualSpacing/>
        <w:jc w:val="both"/>
        <w:rPr>
          <w:rFonts w:cstheme="minorHAnsi"/>
          <w:b/>
          <w:sz w:val="24"/>
          <w:szCs w:val="24"/>
        </w:rPr>
      </w:pPr>
      <w:r w:rsidRPr="004A29C2">
        <w:rPr>
          <w:rFonts w:cstheme="minorHAnsi"/>
          <w:b/>
          <w:sz w:val="24"/>
          <w:szCs w:val="24"/>
          <w:rtl/>
        </w:rPr>
        <w:t xml:space="preserve">وصف </w:t>
      </w:r>
      <w:r w:rsidRPr="004A29C2">
        <w:rPr>
          <w:rFonts w:cstheme="minorHAnsi"/>
          <w:bCs/>
          <w:sz w:val="24"/>
          <w:szCs w:val="24"/>
          <w:rtl/>
        </w:rPr>
        <w:t>تحسينات</w:t>
      </w:r>
      <w:r w:rsidRPr="004A29C2">
        <w:rPr>
          <w:rFonts w:cstheme="minorHAnsi"/>
          <w:b/>
          <w:sz w:val="24"/>
          <w:szCs w:val="24"/>
          <w:rtl/>
        </w:rPr>
        <w:t xml:space="preserve"> </w:t>
      </w:r>
      <w:r w:rsidRPr="004A29C2">
        <w:rPr>
          <w:rFonts w:cstheme="minorHAnsi"/>
          <w:bCs/>
          <w:sz w:val="24"/>
          <w:szCs w:val="24"/>
          <w:rtl/>
        </w:rPr>
        <w:t>أو مقترحات</w:t>
      </w:r>
      <w:r w:rsidRPr="004A29C2">
        <w:rPr>
          <w:rFonts w:cstheme="minorHAnsi"/>
          <w:b/>
          <w:sz w:val="24"/>
          <w:szCs w:val="24"/>
          <w:rtl/>
        </w:rPr>
        <w:t xml:space="preserve"> لطريقة (إجراءات) العمل والتي قد تؤدي إلى نتائج أفضل.</w:t>
      </w:r>
      <w:r w:rsidR="00613C6A" w:rsidRPr="004A29C2">
        <w:rPr>
          <w:rFonts w:cstheme="minorHAnsi"/>
          <w:b/>
          <w:sz w:val="24"/>
          <w:szCs w:val="24"/>
          <w:rtl/>
        </w:rPr>
        <w:t xml:space="preserve"> (</w:t>
      </w:r>
      <w:r w:rsidR="002B6D7A" w:rsidRPr="004A29C2">
        <w:rPr>
          <w:rFonts w:cstheme="minorHAnsi"/>
          <w:b/>
          <w:sz w:val="24"/>
          <w:szCs w:val="24"/>
          <w:rtl/>
        </w:rPr>
        <w:t>1.5 علامة</w:t>
      </w:r>
      <w:r w:rsidR="004A29C2">
        <w:rPr>
          <w:rFonts w:cstheme="minorHAnsi" w:hint="cs"/>
          <w:b/>
          <w:sz w:val="24"/>
          <w:szCs w:val="24"/>
          <w:rtl/>
        </w:rPr>
        <w:t>)</w:t>
      </w:r>
    </w:p>
    <w:p w:rsidR="00B51A51" w:rsidRPr="004A29C2" w:rsidRDefault="00B51A51" w:rsidP="004A29C2">
      <w:pPr>
        <w:tabs>
          <w:tab w:val="left" w:pos="993"/>
        </w:tabs>
        <w:bidi/>
        <w:spacing w:after="0" w:line="360" w:lineRule="auto"/>
        <w:ind w:left="450"/>
        <w:contextualSpacing/>
        <w:jc w:val="both"/>
        <w:rPr>
          <w:rFonts w:cstheme="minorHAnsi"/>
          <w:b/>
          <w:sz w:val="24"/>
          <w:szCs w:val="24"/>
          <w:rtl/>
        </w:rPr>
      </w:pPr>
      <w:r w:rsidRPr="004A29C2">
        <w:rPr>
          <w:rFonts w:cstheme="minorHAnsi"/>
          <w:b/>
          <w:sz w:val="24"/>
          <w:szCs w:val="24"/>
          <w:rtl/>
        </w:rPr>
        <w:t>وصف تحسينات أو مقترحات لطريقة (إجراءات) العمل والبحث مع توضيح الأسباب (ذكر ثلاثة على الأقل).</w:t>
      </w:r>
    </w:p>
    <w:p w:rsidR="00B51A51" w:rsidRPr="004A29C2" w:rsidRDefault="00B51A51" w:rsidP="00B51A51">
      <w:pPr>
        <w:pBdr>
          <w:bottom w:val="dashed" w:sz="4" w:space="1" w:color="auto"/>
          <w:between w:val="dashed" w:sz="4" w:space="1" w:color="auto"/>
        </w:pBdr>
        <w:bidi/>
        <w:spacing w:after="0" w:line="36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p w:rsidR="00B51A51" w:rsidRPr="004A29C2" w:rsidRDefault="00B51A51" w:rsidP="00B51A51">
      <w:pPr>
        <w:pBdr>
          <w:bottom w:val="dashed" w:sz="4" w:space="1" w:color="auto"/>
          <w:between w:val="dashed" w:sz="4" w:space="1" w:color="auto"/>
        </w:pBdr>
        <w:bidi/>
        <w:spacing w:after="0" w:line="360" w:lineRule="auto"/>
        <w:jc w:val="both"/>
        <w:rPr>
          <w:rFonts w:eastAsia="Times New Roman" w:cstheme="minorHAnsi"/>
          <w:sz w:val="24"/>
          <w:szCs w:val="24"/>
          <w:rtl/>
          <w:lang w:val="en-GB"/>
        </w:rPr>
      </w:pPr>
    </w:p>
    <w:sectPr w:rsidR="00B51A51" w:rsidRPr="004A29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27EA" w:rsidRDefault="007C27EA">
      <w:pPr>
        <w:spacing w:after="0" w:line="240" w:lineRule="auto"/>
      </w:pPr>
      <w:r>
        <w:separator/>
      </w:r>
    </w:p>
  </w:endnote>
  <w:endnote w:type="continuationSeparator" w:id="0">
    <w:p w:rsidR="007C27EA" w:rsidRDefault="007C2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27EA" w:rsidRDefault="007C27EA">
      <w:pPr>
        <w:spacing w:after="0" w:line="240" w:lineRule="auto"/>
      </w:pPr>
      <w:r>
        <w:separator/>
      </w:r>
    </w:p>
  </w:footnote>
  <w:footnote w:type="continuationSeparator" w:id="0">
    <w:p w:rsidR="007C27EA" w:rsidRDefault="007C2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FB5981"/>
    <w:multiLevelType w:val="hybridMultilevel"/>
    <w:tmpl w:val="F9AE55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66754"/>
    <w:multiLevelType w:val="hybridMultilevel"/>
    <w:tmpl w:val="F92A8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F20E85"/>
    <w:multiLevelType w:val="hybridMultilevel"/>
    <w:tmpl w:val="1FCC17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37716E"/>
    <w:multiLevelType w:val="hybridMultilevel"/>
    <w:tmpl w:val="B570FA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5D3104"/>
    <w:multiLevelType w:val="hybridMultilevel"/>
    <w:tmpl w:val="558A0C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6E2751"/>
    <w:multiLevelType w:val="hybridMultilevel"/>
    <w:tmpl w:val="CF42AC34"/>
    <w:lvl w:ilvl="0" w:tplc="B96A89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sjQFEhZmJqYGZko6SsGpxcWZ+XkgBUa1ALMz/+4sAAAA"/>
  </w:docVars>
  <w:rsids>
    <w:rsidRoot w:val="00B51A51"/>
    <w:rsid w:val="000E3F6D"/>
    <w:rsid w:val="00116220"/>
    <w:rsid w:val="00183931"/>
    <w:rsid w:val="002B6D7A"/>
    <w:rsid w:val="00304008"/>
    <w:rsid w:val="00342096"/>
    <w:rsid w:val="00395D66"/>
    <w:rsid w:val="003B279A"/>
    <w:rsid w:val="003F0B07"/>
    <w:rsid w:val="004A29C2"/>
    <w:rsid w:val="00613C6A"/>
    <w:rsid w:val="00635FB8"/>
    <w:rsid w:val="00650CBE"/>
    <w:rsid w:val="006955B4"/>
    <w:rsid w:val="00733E85"/>
    <w:rsid w:val="00790221"/>
    <w:rsid w:val="007C27EA"/>
    <w:rsid w:val="00894761"/>
    <w:rsid w:val="009E4413"/>
    <w:rsid w:val="00A00B96"/>
    <w:rsid w:val="00A06B73"/>
    <w:rsid w:val="00AF2259"/>
    <w:rsid w:val="00B51A51"/>
    <w:rsid w:val="00B53CB3"/>
    <w:rsid w:val="00B7386C"/>
    <w:rsid w:val="00C33CCF"/>
    <w:rsid w:val="00D03BB0"/>
    <w:rsid w:val="00D40C52"/>
    <w:rsid w:val="00D42163"/>
    <w:rsid w:val="00D50FC0"/>
    <w:rsid w:val="00DD2100"/>
    <w:rsid w:val="00E03AF1"/>
    <w:rsid w:val="00F94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BA76DD-F284-4D65-9394-CBC654A42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1A5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1A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1A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51A51"/>
    <w:pPr>
      <w:ind w:left="720"/>
      <w:contextualSpacing/>
    </w:pPr>
  </w:style>
  <w:style w:type="table" w:customStyle="1" w:styleId="GridTable1Light11">
    <w:name w:val="Grid Table 1 Light11"/>
    <w:basedOn w:val="TableNormal"/>
    <w:uiPriority w:val="46"/>
    <w:rsid w:val="00B51A5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51A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A51"/>
  </w:style>
  <w:style w:type="paragraph" w:customStyle="1" w:styleId="question">
    <w:name w:val="question"/>
    <w:basedOn w:val="Normal"/>
    <w:uiPriority w:val="99"/>
    <w:rsid w:val="00B51A51"/>
    <w:pPr>
      <w:autoSpaceDE w:val="0"/>
      <w:autoSpaceDN w:val="0"/>
      <w:adjustRightInd w:val="0"/>
      <w:spacing w:before="240" w:after="0" w:line="240" w:lineRule="auto"/>
      <w:ind w:left="567" w:right="567" w:hanging="567"/>
    </w:pPr>
    <w:rPr>
      <w:rFonts w:ascii="Times New Roman" w:hAnsi="Times New Roman" w:cs="Times New Roman"/>
    </w:rPr>
  </w:style>
  <w:style w:type="table" w:customStyle="1" w:styleId="GridTable1Light12">
    <w:name w:val="Grid Table 1 Light12"/>
    <w:basedOn w:val="TableNormal"/>
    <w:uiPriority w:val="46"/>
    <w:rsid w:val="00B51A5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B51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51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4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413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420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0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 Barghouthy</dc:creator>
  <cp:keywords/>
  <dc:description/>
  <cp:lastModifiedBy>Hamdan</cp:lastModifiedBy>
  <cp:revision>21</cp:revision>
  <dcterms:created xsi:type="dcterms:W3CDTF">2021-06-30T08:21:00Z</dcterms:created>
  <dcterms:modified xsi:type="dcterms:W3CDTF">2022-08-18T09:57:00Z</dcterms:modified>
</cp:coreProperties>
</file>